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0295" w:rsidRDefault="00BE51DD" w:rsidP="00B658EF">
      <w:pPr>
        <w:ind w:left="360"/>
        <w:jc w:val="center"/>
        <w:rPr>
          <w:b/>
          <w:sz w:val="36"/>
          <w:szCs w:val="36"/>
        </w:rPr>
      </w:pPr>
      <w:r w:rsidRPr="00E30295">
        <w:rPr>
          <w:b/>
          <w:sz w:val="36"/>
          <w:szCs w:val="36"/>
        </w:rPr>
        <w:t>Supplementary material</w:t>
      </w:r>
    </w:p>
    <w:p w:rsidR="00CC15DB" w:rsidRDefault="00CC15DB" w:rsidP="00B658EF">
      <w:pPr>
        <w:ind w:left="360"/>
        <w:jc w:val="center"/>
        <w:rPr>
          <w:b/>
          <w:sz w:val="36"/>
          <w:szCs w:val="36"/>
        </w:rPr>
      </w:pPr>
    </w:p>
    <w:p w:rsidR="00D91274" w:rsidRPr="00E30295" w:rsidRDefault="00D91274" w:rsidP="00B658EF">
      <w:pPr>
        <w:ind w:left="360"/>
        <w:rPr>
          <w:b/>
          <w:sz w:val="28"/>
        </w:rPr>
      </w:pPr>
      <w:r w:rsidRPr="00E30295">
        <w:rPr>
          <w:b/>
          <w:sz w:val="28"/>
        </w:rPr>
        <w:t>Section A: Hyperparameter tuning</w:t>
      </w:r>
    </w:p>
    <w:p w:rsidR="00D91274" w:rsidRDefault="00D91274" w:rsidP="00B658EF">
      <w:pPr>
        <w:ind w:left="360"/>
        <w:rPr>
          <w:sz w:val="24"/>
        </w:rPr>
      </w:pPr>
      <w:r>
        <w:rPr>
          <w:sz w:val="24"/>
        </w:rPr>
        <w:t xml:space="preserve">The </w:t>
      </w:r>
      <w:r w:rsidR="002249D2" w:rsidRPr="002249D2">
        <w:rPr>
          <w:sz w:val="24"/>
        </w:rPr>
        <w:t>selected values</w:t>
      </w:r>
      <w:r>
        <w:rPr>
          <w:sz w:val="24"/>
        </w:rPr>
        <w:t xml:space="preserve"> for hyperparameter tuning of model by grid search are given as:</w:t>
      </w:r>
    </w:p>
    <w:p w:rsidR="00E30295" w:rsidRDefault="00E30295" w:rsidP="00B658EF">
      <w:pPr>
        <w:ind w:left="360"/>
        <w:rPr>
          <w:sz w:val="24"/>
        </w:rPr>
      </w:pPr>
    </w:p>
    <w:tbl>
      <w:tblPr>
        <w:tblStyle w:val="TableGrid"/>
        <w:tblW w:w="0" w:type="auto"/>
        <w:tblInd w:w="1705" w:type="dxa"/>
        <w:tblLook w:val="04A0" w:firstRow="1" w:lastRow="0" w:firstColumn="1" w:lastColumn="0" w:noHBand="0" w:noVBand="1"/>
      </w:tblPr>
      <w:tblGrid>
        <w:gridCol w:w="2160"/>
        <w:gridCol w:w="5040"/>
      </w:tblGrid>
      <w:tr w:rsidR="005D1C1A" w:rsidTr="006A2A6D">
        <w:trPr>
          <w:trHeight w:val="548"/>
        </w:trPr>
        <w:tc>
          <w:tcPr>
            <w:tcW w:w="2160" w:type="dxa"/>
          </w:tcPr>
          <w:p w:rsidR="005D1C1A" w:rsidRDefault="005D1C1A" w:rsidP="00B658EF">
            <w:pPr>
              <w:ind w:left="360"/>
              <w:rPr>
                <w:b/>
                <w:sz w:val="24"/>
              </w:rPr>
            </w:pPr>
            <w:r w:rsidRPr="005D1C1A">
              <w:rPr>
                <w:b/>
                <w:sz w:val="24"/>
              </w:rPr>
              <w:t>Layers</w:t>
            </w:r>
            <w:r>
              <w:rPr>
                <w:b/>
                <w:sz w:val="24"/>
              </w:rPr>
              <w:t xml:space="preserve"> </w:t>
            </w:r>
          </w:p>
          <w:p w:rsidR="005D1C1A" w:rsidRPr="005D1C1A" w:rsidRDefault="005D1C1A" w:rsidP="00B658EF">
            <w:pPr>
              <w:ind w:left="360"/>
              <w:rPr>
                <w:b/>
                <w:sz w:val="24"/>
              </w:rPr>
            </w:pPr>
          </w:p>
        </w:tc>
        <w:tc>
          <w:tcPr>
            <w:tcW w:w="5040" w:type="dxa"/>
          </w:tcPr>
          <w:p w:rsidR="005D1C1A" w:rsidRPr="005D1C1A" w:rsidRDefault="00F77FEB" w:rsidP="00B658EF">
            <w:pPr>
              <w:ind w:left="360"/>
              <w:rPr>
                <w:b/>
                <w:sz w:val="24"/>
              </w:rPr>
            </w:pPr>
            <w:r>
              <w:rPr>
                <w:b/>
                <w:sz w:val="24"/>
              </w:rPr>
              <w:t>Hyperp</w:t>
            </w:r>
            <w:r w:rsidR="005D1C1A" w:rsidRPr="005D1C1A">
              <w:rPr>
                <w:b/>
                <w:sz w:val="24"/>
              </w:rPr>
              <w:t>arameter Setting</w:t>
            </w:r>
            <w:r w:rsidR="005D1C1A">
              <w:rPr>
                <w:b/>
                <w:sz w:val="24"/>
              </w:rPr>
              <w:t>s</w:t>
            </w:r>
          </w:p>
        </w:tc>
      </w:tr>
      <w:tr w:rsidR="005D1C1A" w:rsidTr="006A2A6D">
        <w:trPr>
          <w:trHeight w:val="512"/>
        </w:trPr>
        <w:tc>
          <w:tcPr>
            <w:tcW w:w="2160" w:type="dxa"/>
          </w:tcPr>
          <w:p w:rsidR="005D1C1A" w:rsidRDefault="005D1C1A" w:rsidP="00B658EF">
            <w:pPr>
              <w:spacing w:line="360" w:lineRule="auto"/>
              <w:ind w:left="360"/>
            </w:pPr>
            <w:r>
              <w:t xml:space="preserve">Embedding </w:t>
            </w:r>
          </w:p>
        </w:tc>
        <w:tc>
          <w:tcPr>
            <w:tcW w:w="5040" w:type="dxa"/>
          </w:tcPr>
          <w:p w:rsidR="005D1C1A" w:rsidRDefault="005D1C1A" w:rsidP="00B658EF">
            <w:pPr>
              <w:spacing w:line="360" w:lineRule="auto"/>
              <w:ind w:left="360"/>
            </w:pPr>
            <w:r>
              <w:t>Output dimension: 41, 64, 100, 128</w:t>
            </w:r>
          </w:p>
        </w:tc>
      </w:tr>
      <w:tr w:rsidR="005D1C1A" w:rsidTr="006A2A6D">
        <w:trPr>
          <w:trHeight w:val="440"/>
        </w:trPr>
        <w:tc>
          <w:tcPr>
            <w:tcW w:w="2160" w:type="dxa"/>
          </w:tcPr>
          <w:p w:rsidR="005D1C1A" w:rsidRDefault="005D1C1A" w:rsidP="00B658EF">
            <w:pPr>
              <w:spacing w:line="360" w:lineRule="auto"/>
              <w:ind w:left="360"/>
            </w:pPr>
            <w:r>
              <w:t>BiLSTM</w:t>
            </w:r>
            <w:r w:rsidR="00D80445">
              <w:t>_1</w:t>
            </w:r>
          </w:p>
        </w:tc>
        <w:tc>
          <w:tcPr>
            <w:tcW w:w="5040" w:type="dxa"/>
          </w:tcPr>
          <w:p w:rsidR="005D1C1A" w:rsidRDefault="005D1C1A" w:rsidP="00B658EF">
            <w:pPr>
              <w:spacing w:line="360" w:lineRule="auto"/>
              <w:ind w:left="360"/>
            </w:pPr>
            <w:r>
              <w:t>LSTM units</w:t>
            </w:r>
            <w:r w:rsidR="007E2075">
              <w:t xml:space="preserve">: </w:t>
            </w:r>
            <w:r>
              <w:t>16, 24, 32, 45, 64</w:t>
            </w:r>
          </w:p>
        </w:tc>
      </w:tr>
      <w:tr w:rsidR="007978D2" w:rsidTr="006A2A6D">
        <w:trPr>
          <w:trHeight w:val="440"/>
        </w:trPr>
        <w:tc>
          <w:tcPr>
            <w:tcW w:w="2160" w:type="dxa"/>
          </w:tcPr>
          <w:p w:rsidR="007978D2" w:rsidRDefault="007978D2" w:rsidP="00B658EF">
            <w:pPr>
              <w:spacing w:line="360" w:lineRule="auto"/>
              <w:ind w:left="360"/>
            </w:pPr>
            <w:r>
              <w:t>BiLSTM_2</w:t>
            </w:r>
          </w:p>
        </w:tc>
        <w:tc>
          <w:tcPr>
            <w:tcW w:w="5040" w:type="dxa"/>
          </w:tcPr>
          <w:p w:rsidR="007978D2" w:rsidRDefault="007978D2" w:rsidP="00B658EF">
            <w:pPr>
              <w:spacing w:line="360" w:lineRule="auto"/>
              <w:ind w:left="360"/>
            </w:pPr>
            <w:r>
              <w:t>LSTM units</w:t>
            </w:r>
            <w:r w:rsidR="007E2075">
              <w:t>:</w:t>
            </w:r>
            <w:r>
              <w:t xml:space="preserve"> 8, 16, 24</w:t>
            </w:r>
          </w:p>
          <w:p w:rsidR="007978D2" w:rsidRDefault="007978D2" w:rsidP="00B658EF">
            <w:pPr>
              <w:spacing w:line="360" w:lineRule="auto"/>
              <w:ind w:left="360"/>
            </w:pPr>
            <w:proofErr w:type="spellStart"/>
            <w:r>
              <w:t>Return_sequences</w:t>
            </w:r>
            <w:proofErr w:type="spellEnd"/>
            <w:r w:rsidR="007E2075">
              <w:t xml:space="preserve">: </w:t>
            </w:r>
            <w:r>
              <w:t xml:space="preserve"> True, False</w:t>
            </w:r>
          </w:p>
        </w:tc>
      </w:tr>
    </w:tbl>
    <w:p w:rsidR="00D91274" w:rsidRPr="00DD0246" w:rsidRDefault="00D91274" w:rsidP="00B658EF">
      <w:pPr>
        <w:ind w:left="360"/>
        <w:jc w:val="center"/>
        <w:rPr>
          <w:b/>
          <w:sz w:val="24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B658EF" w:rsidRDefault="00B658EF" w:rsidP="00B658EF">
      <w:pPr>
        <w:ind w:left="360"/>
        <w:jc w:val="both"/>
        <w:rPr>
          <w:b/>
          <w:sz w:val="32"/>
        </w:rPr>
      </w:pPr>
    </w:p>
    <w:p w:rsidR="000F778F" w:rsidRPr="00E30295" w:rsidRDefault="00D91274" w:rsidP="00B658EF">
      <w:pPr>
        <w:ind w:left="360"/>
        <w:jc w:val="both"/>
        <w:rPr>
          <w:b/>
          <w:sz w:val="32"/>
        </w:rPr>
      </w:pPr>
      <w:r w:rsidRPr="00E30295">
        <w:rPr>
          <w:b/>
          <w:sz w:val="32"/>
        </w:rPr>
        <w:lastRenderedPageBreak/>
        <w:t xml:space="preserve">Section B: </w:t>
      </w:r>
      <w:r w:rsidR="003174BA" w:rsidRPr="00E30295">
        <w:rPr>
          <w:b/>
          <w:sz w:val="32"/>
        </w:rPr>
        <w:t>Alternative en</w:t>
      </w:r>
      <w:r w:rsidR="000F778F" w:rsidRPr="00E30295">
        <w:rPr>
          <w:b/>
          <w:sz w:val="32"/>
        </w:rPr>
        <w:t>coding</w:t>
      </w:r>
      <w:r w:rsidR="003174BA" w:rsidRPr="00E30295">
        <w:rPr>
          <w:b/>
          <w:sz w:val="32"/>
        </w:rPr>
        <w:t xml:space="preserve"> schemes</w:t>
      </w:r>
      <w:r w:rsidR="000F778F" w:rsidRPr="00E30295">
        <w:rPr>
          <w:b/>
          <w:sz w:val="32"/>
        </w:rPr>
        <w:t>:</w:t>
      </w:r>
    </w:p>
    <w:p w:rsidR="0014774D" w:rsidRPr="00262E90" w:rsidRDefault="0014774D" w:rsidP="00B658EF">
      <w:pPr>
        <w:ind w:left="360"/>
        <w:jc w:val="both"/>
      </w:pPr>
      <w:r w:rsidRPr="00262E90">
        <w:t>The details of another than embedding encoding are given below:</w:t>
      </w:r>
    </w:p>
    <w:p w:rsidR="0014774D" w:rsidRPr="00DA662A" w:rsidRDefault="0014774D" w:rsidP="00B658EF">
      <w:pPr>
        <w:pStyle w:val="ListParagraph"/>
        <w:numPr>
          <w:ilvl w:val="0"/>
          <w:numId w:val="4"/>
        </w:numPr>
        <w:ind w:left="360" w:firstLine="0"/>
        <w:jc w:val="both"/>
        <w:rPr>
          <w:b/>
        </w:rPr>
      </w:pPr>
      <w:r w:rsidRPr="00DA662A">
        <w:rPr>
          <w:b/>
        </w:rPr>
        <w:t>One-hot encoding:</w:t>
      </w:r>
    </w:p>
    <w:p w:rsidR="00BE51DD" w:rsidRPr="00262E90" w:rsidRDefault="008C6AAD" w:rsidP="00B658EF">
      <w:pPr>
        <w:ind w:left="360"/>
        <w:jc w:val="both"/>
      </w:pPr>
      <w:r w:rsidRPr="00262E90">
        <w:tab/>
      </w:r>
      <w:r w:rsidR="00A10D47" w:rsidRPr="00262E90">
        <w:t xml:space="preserve">A protein sequence of length L having AA amino acids can be represented into a vector of (L x AA) features. </w:t>
      </w:r>
      <w:r w:rsidR="00EB06B1" w:rsidRPr="00262E90">
        <w:t xml:space="preserve">In our case, the length of the fragment length is 41, and </w:t>
      </w:r>
      <w:r w:rsidR="00E34E09" w:rsidRPr="00262E90">
        <w:t xml:space="preserve">a </w:t>
      </w:r>
      <w:r w:rsidR="00EB06B1" w:rsidRPr="00262E90">
        <w:t xml:space="preserve">total </w:t>
      </w:r>
      <w:r w:rsidR="00E34E09" w:rsidRPr="00262E90">
        <w:t xml:space="preserve">of </w:t>
      </w:r>
      <w:r w:rsidR="00DE5C50" w:rsidRPr="00262E90">
        <w:t>2</w:t>
      </w:r>
      <w:r w:rsidR="003767CF" w:rsidRPr="00262E90">
        <w:t>0</w:t>
      </w:r>
      <w:r w:rsidR="00DE5C50" w:rsidRPr="00262E90">
        <w:t xml:space="preserve"> </w:t>
      </w:r>
      <w:r w:rsidR="00EB06B1" w:rsidRPr="00262E90">
        <w:t>amino acids</w:t>
      </w:r>
      <w:r w:rsidR="003767CF" w:rsidRPr="00262E90">
        <w:t>.</w:t>
      </w:r>
      <w:r w:rsidR="00C375ED" w:rsidRPr="00262E90">
        <w:t xml:space="preserve"> Thus, </w:t>
      </w:r>
      <w:r w:rsidR="006676E5">
        <w:t xml:space="preserve">final dimension of </w:t>
      </w:r>
      <w:proofErr w:type="spellStart"/>
      <w:r w:rsidR="006676E5">
        <w:t>onehot</w:t>
      </w:r>
      <w:proofErr w:type="spellEnd"/>
      <w:r w:rsidR="006676E5">
        <w:t xml:space="preserve"> is (41 x 20).</w:t>
      </w:r>
    </w:p>
    <w:p w:rsidR="008C1E0B" w:rsidRPr="00262E90" w:rsidRDefault="008C1E0B" w:rsidP="00B658EF">
      <w:pPr>
        <w:ind w:left="360"/>
        <w:jc w:val="both"/>
      </w:pPr>
      <w:r w:rsidRPr="00262E90">
        <w:t xml:space="preserve">Example: </w:t>
      </w:r>
      <w:r w:rsidR="00C375ED" w:rsidRPr="00262E90">
        <w:t>Alanine (A) is represented as 10000000000000000000 and Cysteine (C) is represented as 01000000000000000000 and so on.</w:t>
      </w:r>
    </w:p>
    <w:p w:rsidR="00C375ED" w:rsidRPr="00DA662A" w:rsidRDefault="00C375ED" w:rsidP="00B658EF">
      <w:pPr>
        <w:pStyle w:val="ListParagraph"/>
        <w:numPr>
          <w:ilvl w:val="0"/>
          <w:numId w:val="4"/>
        </w:numPr>
        <w:ind w:left="360" w:firstLine="0"/>
        <w:jc w:val="both"/>
        <w:rPr>
          <w:b/>
        </w:rPr>
      </w:pPr>
      <w:r w:rsidRPr="00DA662A">
        <w:rPr>
          <w:b/>
        </w:rPr>
        <w:t>PCA encoding</w:t>
      </w:r>
      <w:r w:rsidR="00B0561B" w:rsidRPr="00DA662A">
        <w:rPr>
          <w:b/>
        </w:rPr>
        <w:t xml:space="preserve"> (quantitative representatio</w:t>
      </w:r>
      <w:r w:rsidR="00EA3978" w:rsidRPr="00DA662A">
        <w:rPr>
          <w:b/>
        </w:rPr>
        <w:t>n</w:t>
      </w:r>
      <w:r w:rsidR="00B0561B" w:rsidRPr="00DA662A">
        <w:rPr>
          <w:b/>
        </w:rPr>
        <w:t>)</w:t>
      </w:r>
      <w:r w:rsidRPr="00DA662A">
        <w:rPr>
          <w:b/>
        </w:rPr>
        <w:t>:</w:t>
      </w:r>
    </w:p>
    <w:p w:rsidR="000C56B6" w:rsidRPr="00262E90" w:rsidRDefault="00F36128" w:rsidP="00B658EF">
      <w:pPr>
        <w:ind w:left="360"/>
        <w:jc w:val="both"/>
      </w:pPr>
      <w:r>
        <w:rPr>
          <w:b/>
        </w:rPr>
        <w:tab/>
      </w:r>
      <w:r>
        <w:t xml:space="preserve">In PCA encoding every amino acid represented by a five-dimensional vector space which derived from multi-dimensional scaling of 23 </w:t>
      </w:r>
      <w:r w:rsidRPr="00262E90">
        <w:t>Physical-chemical properties</w:t>
      </w:r>
      <w:r>
        <w:t>. In their method used five princip</w:t>
      </w:r>
      <w:r w:rsidR="00D034EB">
        <w:t>al</w:t>
      </w:r>
      <w:r>
        <w:t xml:space="preserve"> component</w:t>
      </w:r>
      <w:r w:rsidR="00AE1B58">
        <w:t>s</w:t>
      </w:r>
      <w:r>
        <w:t xml:space="preserve"> </w:t>
      </w:r>
      <w:r>
        <w:rPr>
          <w:rFonts w:hint="eastAsia"/>
        </w:rPr>
        <w:t>t</w:t>
      </w:r>
      <w:r>
        <w:t>o reproduc</w:t>
      </w:r>
      <w:r w:rsidR="00AE1B58">
        <w:t>e</w:t>
      </w:r>
      <w:r>
        <w:t xml:space="preserve"> the main variations of 237 properties of natural 20 amino acids</w:t>
      </w:r>
      <w:r w:rsidR="00FF3550">
        <w:t xml:space="preserve"> which are </w:t>
      </w:r>
      <w:r w:rsidR="00BD523B">
        <w:t>shown below</w:t>
      </w:r>
      <w:r w:rsidR="000C56B6" w:rsidRPr="00262E90">
        <w:t>.</w:t>
      </w:r>
    </w:p>
    <w:tbl>
      <w:tblPr>
        <w:tblW w:w="0" w:type="auto"/>
        <w:tblInd w:w="23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0"/>
      </w:tblGrid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3E389D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Style w:val="pl-s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"A"</w:t>
            </w:r>
            <w:r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=</w:t>
            </w:r>
            <w:r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 xml:space="preserve"> [</w:t>
            </w:r>
            <w:r w:rsidR="003F7575"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0.008</w:t>
            </w:r>
            <w:r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,</w:t>
            </w:r>
            <w:r w:rsidR="003F7575"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0.</w:t>
            </w:r>
            <w:proofErr w:type="gramStart"/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134</w:t>
            </w:r>
            <w:r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,</w:t>
            </w:r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-</w:t>
            </w:r>
            <w:proofErr w:type="gramEnd"/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0.475</w:t>
            </w:r>
            <w:r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,</w:t>
            </w:r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-0.039</w:t>
            </w:r>
            <w:r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,</w:t>
            </w:r>
            <w:r w:rsidR="003F7575"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 xml:space="preserve"> </w:t>
            </w:r>
            <w:r w:rsidRPr="003E389D">
              <w:rPr>
                <w:rStyle w:val="pl-c1"/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0.181</w:t>
            </w:r>
            <w:r w:rsidRPr="003E389D">
              <w:rPr>
                <w:rFonts w:ascii="Consolas" w:hAnsi="Consolas"/>
                <w:color w:val="000000" w:themeColor="text1"/>
                <w:sz w:val="20"/>
                <w:szCs w:val="20"/>
                <w:shd w:val="clear" w:color="auto" w:fill="FFFFFF"/>
              </w:rPr>
              <w:t>]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ab/>
            </w:r>
          </w:p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R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17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36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0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25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36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N" 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5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3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1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11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5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D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30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5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1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2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5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C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32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7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70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56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37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Q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149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8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30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3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12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E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22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80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31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5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30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G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1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562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2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1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0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H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2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7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4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80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2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I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35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7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8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9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0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L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26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1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6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27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0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K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24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339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4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32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2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M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239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4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5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32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7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F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329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2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72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02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0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P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7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8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40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1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38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S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99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23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1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6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9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T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68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14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1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32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27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W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29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8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389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83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29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Y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14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05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425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9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091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48736B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48736B" w:rsidRPr="0048736B" w:rsidRDefault="0048736B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"V"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=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[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274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="003F7575"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 xml:space="preserve"> 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</w:t>
            </w:r>
            <w:proofErr w:type="gramStart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13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</w:t>
            </w:r>
            <w:proofErr w:type="gramEnd"/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0.187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196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,</w:t>
            </w:r>
            <w:r w:rsidRPr="003E389D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-0.299</w:t>
            </w:r>
            <w:r w:rsidRPr="0048736B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  <w:t>]</w:t>
            </w:r>
          </w:p>
        </w:tc>
      </w:tr>
      <w:tr w:rsidR="00E30295" w:rsidRPr="00262E90" w:rsidTr="0048736B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:rsidR="00E30295" w:rsidRDefault="00E30295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</w:p>
          <w:p w:rsidR="00E30295" w:rsidRPr="003E389D" w:rsidRDefault="00E30295" w:rsidP="00B658EF">
            <w:pPr>
              <w:spacing w:after="0" w:line="300" w:lineRule="atLeast"/>
              <w:ind w:left="36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</w:rPr>
            </w:pPr>
          </w:p>
        </w:tc>
      </w:tr>
    </w:tbl>
    <w:p w:rsidR="00B658EF" w:rsidRDefault="00B658EF" w:rsidP="00B658EF">
      <w:pPr>
        <w:ind w:left="360"/>
        <w:jc w:val="both"/>
        <w:rPr>
          <w:b/>
        </w:rPr>
      </w:pPr>
    </w:p>
    <w:p w:rsidR="00B658EF" w:rsidRDefault="00B658EF" w:rsidP="00B658EF">
      <w:pPr>
        <w:ind w:left="360"/>
        <w:jc w:val="both"/>
        <w:rPr>
          <w:b/>
        </w:rPr>
      </w:pPr>
    </w:p>
    <w:p w:rsidR="005D0DD4" w:rsidRPr="00B658EF" w:rsidRDefault="005D0DD4" w:rsidP="00B658EF">
      <w:pPr>
        <w:pStyle w:val="ListParagraph"/>
        <w:numPr>
          <w:ilvl w:val="0"/>
          <w:numId w:val="4"/>
        </w:numPr>
        <w:ind w:left="360" w:firstLine="0"/>
        <w:jc w:val="both"/>
        <w:rPr>
          <w:b/>
        </w:rPr>
      </w:pPr>
      <w:r w:rsidRPr="00B658EF">
        <w:rPr>
          <w:b/>
        </w:rPr>
        <w:lastRenderedPageBreak/>
        <w:t>Protein vector (</w:t>
      </w:r>
      <w:proofErr w:type="spellStart"/>
      <w:r w:rsidRPr="00B658EF">
        <w:rPr>
          <w:b/>
        </w:rPr>
        <w:t>ProtVec</w:t>
      </w:r>
      <w:proofErr w:type="spellEnd"/>
      <w:r w:rsidRPr="00B658EF">
        <w:rPr>
          <w:b/>
        </w:rPr>
        <w:t>):</w:t>
      </w:r>
    </w:p>
    <w:p w:rsidR="005D0DD4" w:rsidRDefault="005D0DD4" w:rsidP="00B658EF">
      <w:pPr>
        <w:ind w:left="360"/>
        <w:jc w:val="both"/>
      </w:pPr>
      <w:proofErr w:type="spellStart"/>
      <w:r>
        <w:t>Protvec</w:t>
      </w:r>
      <w:proofErr w:type="spellEnd"/>
      <w:r>
        <w:t xml:space="preserve"> is a dense representation which is proposed for protein sequences. In this approach, each biological sequence is embedded in an n-dimensional vector that characterizes biophysical and biochemical properties of sequences using the Skip-gram neural network. This vector then </w:t>
      </w:r>
      <w:proofErr w:type="spellStart"/>
      <w:r w:rsidR="0053400F">
        <w:t>oganized</w:t>
      </w:r>
      <w:proofErr w:type="spellEnd"/>
      <w:r w:rsidR="0053400F">
        <w:t xml:space="preserve"> </w:t>
      </w:r>
      <w:r>
        <w:t xml:space="preserve">after analyzing of biophysical and biochemical properties of this embedding </w:t>
      </w:r>
      <w:proofErr w:type="spellStart"/>
      <w:r>
        <w:t>qualitively</w:t>
      </w:r>
      <w:proofErr w:type="spellEnd"/>
      <w:r>
        <w:t xml:space="preserve"> and quantitively.</w:t>
      </w:r>
      <w:r w:rsidR="0053400F">
        <w:t xml:space="preserve"> </w:t>
      </w:r>
      <w:r>
        <w:t xml:space="preserve">This </w:t>
      </w:r>
      <w:proofErr w:type="gramStart"/>
      <w:r>
        <w:t>100 dimensional</w:t>
      </w:r>
      <w:proofErr w:type="gramEnd"/>
      <w:r>
        <w:t xml:space="preserve"> vector constructed by using 3-mer residue of protein sequence. This representation technique is pre-trained, just apply the prediction model. </w:t>
      </w:r>
      <w:r w:rsidR="009F4DA0">
        <w:t xml:space="preserve">In our case, the length of fragment is </w:t>
      </w:r>
      <w:proofErr w:type="gramStart"/>
      <w:r w:rsidR="009F4DA0">
        <w:t>41  so</w:t>
      </w:r>
      <w:proofErr w:type="gramEnd"/>
      <w:r w:rsidR="009F4DA0">
        <w:t xml:space="preserve">, after applying the 3-mer and </w:t>
      </w:r>
      <w:proofErr w:type="spellStart"/>
      <w:r w:rsidR="009F4DA0">
        <w:t>protvec</w:t>
      </w:r>
      <w:proofErr w:type="spellEnd"/>
      <w:r w:rsidR="009F4DA0">
        <w:t xml:space="preserve"> the final dimensions </w:t>
      </w:r>
      <w:r w:rsidR="002079C1">
        <w:t>become</w:t>
      </w:r>
      <w:r w:rsidR="009F4DA0">
        <w:t xml:space="preserve"> (39,100).</w:t>
      </w:r>
      <w:r w:rsidR="00E1018E">
        <w:t xml:space="preserve"> </w:t>
      </w: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Default="0094115C" w:rsidP="00B658EF">
      <w:pPr>
        <w:ind w:left="360"/>
        <w:jc w:val="both"/>
      </w:pPr>
    </w:p>
    <w:p w:rsidR="0094115C" w:rsidRPr="005D0DD4" w:rsidRDefault="0094115C" w:rsidP="00B658EF">
      <w:pPr>
        <w:ind w:left="360"/>
        <w:jc w:val="both"/>
      </w:pPr>
    </w:p>
    <w:p w:rsidR="0074638C" w:rsidRPr="00E30295" w:rsidRDefault="00D91274" w:rsidP="00B658EF">
      <w:pPr>
        <w:ind w:left="360"/>
        <w:rPr>
          <w:b/>
          <w:sz w:val="28"/>
        </w:rPr>
      </w:pPr>
      <w:r w:rsidRPr="00E30295">
        <w:rPr>
          <w:b/>
          <w:sz w:val="28"/>
        </w:rPr>
        <w:lastRenderedPageBreak/>
        <w:t xml:space="preserve">Section C: </w:t>
      </w:r>
      <w:r w:rsidR="00062328" w:rsidRPr="00E30295">
        <w:rPr>
          <w:b/>
          <w:sz w:val="28"/>
        </w:rPr>
        <w:t xml:space="preserve">Alternative </w:t>
      </w:r>
      <w:r w:rsidR="0074638C" w:rsidRPr="00E30295">
        <w:rPr>
          <w:b/>
          <w:sz w:val="28"/>
        </w:rPr>
        <w:t>Models:</w:t>
      </w:r>
      <w:r w:rsidR="00262E90" w:rsidRPr="00E30295">
        <w:rPr>
          <w:sz w:val="28"/>
        </w:rPr>
        <w:t xml:space="preserve"> </w:t>
      </w:r>
    </w:p>
    <w:p w:rsidR="0074638C" w:rsidRDefault="0074638C" w:rsidP="00B658EF">
      <w:pPr>
        <w:ind w:left="360"/>
      </w:pPr>
      <w:r w:rsidRPr="00262E90">
        <w:t xml:space="preserve">The </w:t>
      </w:r>
      <w:r w:rsidR="005409D9" w:rsidRPr="00262E90">
        <w:t xml:space="preserve">details of the </w:t>
      </w:r>
      <w:r w:rsidR="0084465F">
        <w:t>nine</w:t>
      </w:r>
      <w:r w:rsidR="005409D9" w:rsidRPr="00262E90">
        <w:t xml:space="preserve"> different </w:t>
      </w:r>
      <w:r w:rsidRPr="00262E90">
        <w:t xml:space="preserve">architecture by using </w:t>
      </w:r>
      <w:r w:rsidR="00EC6D19" w:rsidRPr="00262E90">
        <w:t xml:space="preserve">a </w:t>
      </w:r>
      <w:r w:rsidRPr="00262E90">
        <w:t>different type of encoding technique.</w:t>
      </w:r>
      <w:r w:rsidR="00EC6D19" w:rsidRPr="00262E90">
        <w:t xml:space="preserve"> The 5-Fold cross-validation </w:t>
      </w:r>
      <w:r w:rsidR="00BE4BCD">
        <w:t>and independent testing</w:t>
      </w:r>
      <w:r w:rsidR="00EC6D19" w:rsidRPr="00262E90">
        <w:t xml:space="preserve"> AUC is shown.</w:t>
      </w:r>
      <w:r w:rsidR="005409D9" w:rsidRPr="00262E90">
        <w:t xml:space="preserve"> </w:t>
      </w:r>
    </w:p>
    <w:p w:rsidR="005409D9" w:rsidRDefault="0014774D" w:rsidP="00B658EF">
      <w:pPr>
        <w:pStyle w:val="ListParagraph"/>
        <w:numPr>
          <w:ilvl w:val="0"/>
          <w:numId w:val="2"/>
        </w:numPr>
        <w:ind w:left="360" w:firstLine="0"/>
        <w:rPr>
          <w:b/>
        </w:rPr>
      </w:pPr>
      <w:r w:rsidRPr="00BE5840">
        <w:rPr>
          <w:b/>
        </w:rPr>
        <w:t>CNN-</w:t>
      </w:r>
      <w:proofErr w:type="spellStart"/>
      <w:r w:rsidRPr="00BE5840">
        <w:rPr>
          <w:b/>
        </w:rPr>
        <w:t>onehot</w:t>
      </w:r>
      <w:proofErr w:type="spellEnd"/>
      <w:r w:rsidRPr="00BE5840">
        <w:rPr>
          <w:b/>
        </w:rPr>
        <w:t xml:space="preserve"> model:</w:t>
      </w:r>
    </w:p>
    <w:p w:rsidR="00262E90" w:rsidRPr="00262E90" w:rsidRDefault="005409D9" w:rsidP="00B658EF">
      <w:pPr>
        <w:ind w:left="360"/>
      </w:pPr>
      <w:r w:rsidRPr="00262E90">
        <w:tab/>
        <w:t xml:space="preserve">We used one-hot encoding and takes it as input to the </w:t>
      </w:r>
      <w:r w:rsidR="005A1191">
        <w:t xml:space="preserve">CNN based </w:t>
      </w:r>
      <w:bookmarkStart w:id="0" w:name="_GoBack"/>
      <w:bookmarkEnd w:id="0"/>
      <w:r w:rsidRPr="00262E90">
        <w:t xml:space="preserve">deep learning architecture which details shown </w:t>
      </w:r>
      <w:r w:rsidR="00262E90" w:rsidRPr="00262E90">
        <w:t xml:space="preserve">as </w:t>
      </w:r>
    </w:p>
    <w:p w:rsidR="00262E90" w:rsidRPr="003E389D" w:rsidRDefault="00262E90" w:rsidP="00B658EF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 w:rsidRPr="003E389D">
        <w:rPr>
          <w:szCs w:val="20"/>
        </w:rPr>
        <w:t xml:space="preserve">41,20), Conv1D(8, 3), Dropout (0.1), Conv1D(16, 3), Dropout (0.2), </w:t>
      </w:r>
      <w:r w:rsidR="001F2159" w:rsidRPr="003E389D">
        <w:rPr>
          <w:szCs w:val="20"/>
        </w:rPr>
        <w:t>MaxPooling1D(</w:t>
      </w:r>
      <w:proofErr w:type="spellStart"/>
      <w:r w:rsidR="001F2159" w:rsidRPr="003E389D">
        <w:rPr>
          <w:szCs w:val="20"/>
        </w:rPr>
        <w:t>pool_size</w:t>
      </w:r>
      <w:proofErr w:type="spellEnd"/>
      <w:r w:rsidR="001F2159" w:rsidRPr="003E389D">
        <w:rPr>
          <w:szCs w:val="20"/>
        </w:rPr>
        <w:t>=2), Conv1D(24,5), Dropout (0.2), Conv1D(32,7), Dropout (0.4), MaxPooling1D(</w:t>
      </w:r>
      <w:proofErr w:type="spellStart"/>
      <w:r w:rsidR="001F2159" w:rsidRPr="003E389D">
        <w:rPr>
          <w:szCs w:val="20"/>
        </w:rPr>
        <w:t>pool_size</w:t>
      </w:r>
      <w:proofErr w:type="spellEnd"/>
      <w:r w:rsidR="001F2159" w:rsidRPr="003E389D">
        <w:rPr>
          <w:szCs w:val="20"/>
        </w:rPr>
        <w:t>=2), Dense(20), Dropout (0.</w:t>
      </w:r>
      <w:r w:rsidR="00600347" w:rsidRPr="003E389D">
        <w:rPr>
          <w:szCs w:val="20"/>
        </w:rPr>
        <w:t>5</w:t>
      </w:r>
      <w:r w:rsidR="001F2159" w:rsidRPr="003E389D">
        <w:rPr>
          <w:szCs w:val="20"/>
        </w:rPr>
        <w:t>), Dense(2)</w:t>
      </w:r>
      <w:r w:rsidR="00F41AA2" w:rsidRPr="003E389D">
        <w:rPr>
          <w:szCs w:val="20"/>
        </w:rPr>
        <w:t>.</w:t>
      </w:r>
    </w:p>
    <w:tbl>
      <w:tblPr>
        <w:tblW w:w="0" w:type="auto"/>
        <w:tblInd w:w="-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49"/>
        <w:gridCol w:w="4116"/>
      </w:tblGrid>
      <w:tr w:rsidR="00B658EF" w:rsidTr="00045108">
        <w:tc>
          <w:tcPr>
            <w:tcW w:w="5961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457B5" w:rsidRPr="00F57BA2" w:rsidRDefault="009457B5" w:rsidP="00B658EF">
            <w:pPr>
              <w:ind w:left="360"/>
            </w:pPr>
            <w:r w:rsidRPr="009457B5">
              <w:rPr>
                <w:noProof/>
              </w:rPr>
              <w:drawing>
                <wp:inline distT="0" distB="0" distL="0" distR="0" wp14:anchorId="24C3A29B" wp14:editId="0041ECE1">
                  <wp:extent cx="3047055" cy="1653235"/>
                  <wp:effectExtent l="0" t="0" r="127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608" cy="1676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457B5" w:rsidRDefault="009457B5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0" w:type="auto"/>
          </w:tcPr>
          <w:p w:rsidR="009457B5" w:rsidRPr="00F63AD1" w:rsidRDefault="00960956" w:rsidP="00B658EF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2E8B6131" wp14:editId="0BC5C727">
                  <wp:extent cx="2472537" cy="1762728"/>
                  <wp:effectExtent l="0" t="0" r="444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0931" cy="1804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57BA2">
              <w:rPr>
                <w:sz w:val="20"/>
                <w:szCs w:val="20"/>
              </w:rPr>
              <w:t xml:space="preserve">  </w:t>
            </w:r>
            <w:r w:rsidR="00F63AD1">
              <w:rPr>
                <w:sz w:val="20"/>
                <w:szCs w:val="20"/>
              </w:rPr>
              <w:t>Independent test ROC</w:t>
            </w:r>
          </w:p>
        </w:tc>
      </w:tr>
    </w:tbl>
    <w:p w:rsidR="005B3422" w:rsidRDefault="005B3422" w:rsidP="00B658EF">
      <w:pPr>
        <w:pStyle w:val="ListParagraph"/>
        <w:ind w:left="360"/>
        <w:rPr>
          <w:b/>
        </w:rPr>
      </w:pPr>
    </w:p>
    <w:p w:rsidR="005B3422" w:rsidRPr="005B3422" w:rsidRDefault="00B521C7" w:rsidP="00B658EF">
      <w:pPr>
        <w:pStyle w:val="ListParagraph"/>
        <w:numPr>
          <w:ilvl w:val="0"/>
          <w:numId w:val="2"/>
        </w:numPr>
        <w:ind w:left="360" w:firstLine="0"/>
        <w:rPr>
          <w:b/>
        </w:rPr>
      </w:pPr>
      <w:proofErr w:type="spellStart"/>
      <w:r w:rsidRPr="005B3422">
        <w:rPr>
          <w:b/>
        </w:rPr>
        <w:t>BiLSTM</w:t>
      </w:r>
      <w:r w:rsidRPr="005B3422">
        <w:rPr>
          <w:b/>
        </w:rPr>
        <w:t>-onehot</w:t>
      </w:r>
      <w:proofErr w:type="spellEnd"/>
      <w:r w:rsidRPr="005B3422">
        <w:rPr>
          <w:b/>
        </w:rPr>
        <w:t xml:space="preserve"> model:</w:t>
      </w:r>
    </w:p>
    <w:p w:rsidR="00B521C7" w:rsidRPr="00262E90" w:rsidRDefault="00B521C7" w:rsidP="00B658EF">
      <w:pPr>
        <w:ind w:left="360"/>
      </w:pPr>
      <w:r w:rsidRPr="00262E90">
        <w:tab/>
        <w:t xml:space="preserve">We used one-hot encoding and takes it as input to </w:t>
      </w:r>
      <w:proofErr w:type="spellStart"/>
      <w:proofErr w:type="gramStart"/>
      <w:r w:rsidR="009D7030">
        <w:rPr>
          <w:szCs w:val="20"/>
        </w:rPr>
        <w:t>Bi</w:t>
      </w:r>
      <w:r w:rsidR="009D7030" w:rsidRPr="005716CF">
        <w:rPr>
          <w:szCs w:val="20"/>
        </w:rPr>
        <w:t>LSTM</w:t>
      </w:r>
      <w:proofErr w:type="spellEnd"/>
      <w:r w:rsidR="009D7030" w:rsidRPr="00262E90">
        <w:t xml:space="preserve"> </w:t>
      </w:r>
      <w:r w:rsidR="009D7030">
        <w:t xml:space="preserve"> based</w:t>
      </w:r>
      <w:proofErr w:type="gramEnd"/>
      <w:r w:rsidR="009D7030">
        <w:t xml:space="preserve"> </w:t>
      </w:r>
      <w:r w:rsidRPr="00262E90">
        <w:t xml:space="preserve">deep learning architecture which details shown as </w:t>
      </w:r>
    </w:p>
    <w:p w:rsidR="00B521C7" w:rsidRDefault="00B521C7" w:rsidP="00B658EF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 w:rsidRPr="003E389D">
        <w:rPr>
          <w:szCs w:val="20"/>
        </w:rPr>
        <w:t xml:space="preserve">41,20), </w:t>
      </w:r>
      <w:proofErr w:type="spellStart"/>
      <w:r w:rsidR="00C13100">
        <w:rPr>
          <w:szCs w:val="20"/>
        </w:rPr>
        <w:t>Bi</w:t>
      </w:r>
      <w:r w:rsidR="00C13100" w:rsidRPr="005716CF">
        <w:rPr>
          <w:szCs w:val="20"/>
        </w:rPr>
        <w:t>LSTM</w:t>
      </w:r>
      <w:proofErr w:type="spellEnd"/>
      <w:r w:rsidR="00C13100" w:rsidRPr="005716CF">
        <w:rPr>
          <w:szCs w:val="20"/>
        </w:rPr>
        <w:t>(</w:t>
      </w:r>
      <w:r w:rsidR="00BF62B9">
        <w:rPr>
          <w:szCs w:val="20"/>
        </w:rPr>
        <w:t>24</w:t>
      </w:r>
      <w:r w:rsidR="00C13100">
        <w:rPr>
          <w:szCs w:val="20"/>
        </w:rPr>
        <w:t>)</w:t>
      </w:r>
      <w:r w:rsidR="00C13100">
        <w:rPr>
          <w:szCs w:val="20"/>
        </w:rPr>
        <w:t xml:space="preserve">, </w:t>
      </w:r>
      <w:r w:rsidRPr="003E389D">
        <w:rPr>
          <w:szCs w:val="20"/>
        </w:rPr>
        <w:t xml:space="preserve">Dropout (0.1), </w:t>
      </w:r>
      <w:proofErr w:type="spellStart"/>
      <w:r w:rsidR="00BF62B9">
        <w:rPr>
          <w:szCs w:val="20"/>
        </w:rPr>
        <w:t>Bi</w:t>
      </w:r>
      <w:r w:rsidR="00BF62B9" w:rsidRPr="005716CF">
        <w:rPr>
          <w:szCs w:val="20"/>
        </w:rPr>
        <w:t>LSTM</w:t>
      </w:r>
      <w:proofErr w:type="spellEnd"/>
      <w:r w:rsidR="00BF62B9" w:rsidRPr="005716CF">
        <w:rPr>
          <w:szCs w:val="20"/>
        </w:rPr>
        <w:t>(</w:t>
      </w:r>
      <w:r w:rsidR="00BF62B9">
        <w:rPr>
          <w:szCs w:val="20"/>
        </w:rPr>
        <w:t>16</w:t>
      </w:r>
      <w:r w:rsidR="00BF62B9">
        <w:rPr>
          <w:szCs w:val="20"/>
        </w:rPr>
        <w:t>)</w:t>
      </w:r>
      <w:r w:rsidRPr="003E389D">
        <w:rPr>
          <w:szCs w:val="20"/>
        </w:rPr>
        <w:t>, MaxPooling1D(</w:t>
      </w:r>
      <w:proofErr w:type="spellStart"/>
      <w:r w:rsidRPr="003E389D">
        <w:rPr>
          <w:szCs w:val="20"/>
        </w:rPr>
        <w:t>pool_size</w:t>
      </w:r>
      <w:proofErr w:type="spellEnd"/>
      <w:r w:rsidRPr="003E389D">
        <w:rPr>
          <w:szCs w:val="20"/>
        </w:rPr>
        <w:t>=2), Dropout (0.2), Dense(2).</w:t>
      </w:r>
    </w:p>
    <w:tbl>
      <w:tblPr>
        <w:tblW w:w="0" w:type="auto"/>
        <w:tblInd w:w="-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6"/>
        <w:gridCol w:w="4539"/>
      </w:tblGrid>
      <w:tr w:rsidR="000E3164" w:rsidTr="00C41B2C">
        <w:trPr>
          <w:trHeight w:val="3395"/>
        </w:trPr>
        <w:tc>
          <w:tcPr>
            <w:tcW w:w="469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561AEF" w:rsidRPr="00F57BA2" w:rsidRDefault="00A251F6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3EF3F4D4" wp14:editId="35233775">
                  <wp:extent cx="2851664" cy="1623975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5108" cy="1643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61AEF" w:rsidRDefault="00561AEF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0" w:type="auto"/>
          </w:tcPr>
          <w:p w:rsidR="00561AEF" w:rsidRPr="00F63AD1" w:rsidRDefault="004B060C" w:rsidP="00B658EF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3B9E6741" wp14:editId="76FA6A15">
                  <wp:extent cx="2845613" cy="1711325"/>
                  <wp:effectExtent l="0" t="0" r="0" b="317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821" cy="1725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61AEF">
              <w:rPr>
                <w:sz w:val="20"/>
                <w:szCs w:val="20"/>
              </w:rPr>
              <w:t xml:space="preserve">  Independent test ROC</w:t>
            </w:r>
          </w:p>
        </w:tc>
      </w:tr>
    </w:tbl>
    <w:p w:rsidR="003E389D" w:rsidRPr="001E1731" w:rsidRDefault="003E389D" w:rsidP="00B658EF">
      <w:pPr>
        <w:pStyle w:val="ListParagraph"/>
        <w:numPr>
          <w:ilvl w:val="0"/>
          <w:numId w:val="2"/>
        </w:numPr>
        <w:ind w:left="360" w:firstLine="0"/>
        <w:rPr>
          <w:b/>
        </w:rPr>
      </w:pPr>
      <w:r w:rsidRPr="001E1731">
        <w:rPr>
          <w:b/>
        </w:rPr>
        <w:lastRenderedPageBreak/>
        <w:t>CNN-</w:t>
      </w:r>
      <w:proofErr w:type="spellStart"/>
      <w:r w:rsidRPr="001E1731">
        <w:rPr>
          <w:b/>
        </w:rPr>
        <w:t>onehot</w:t>
      </w:r>
      <w:proofErr w:type="spellEnd"/>
      <w:r w:rsidRPr="001E1731">
        <w:rPr>
          <w:b/>
        </w:rPr>
        <w:t>-PCA model:</w:t>
      </w:r>
    </w:p>
    <w:p w:rsidR="003E389D" w:rsidRDefault="003E389D" w:rsidP="00B658EF">
      <w:pPr>
        <w:ind w:left="360"/>
      </w:pPr>
      <w:r>
        <w:rPr>
          <w:b/>
        </w:rPr>
        <w:tab/>
      </w:r>
      <w:r>
        <w:t xml:space="preserve">we used combined one-hot and PCA vector and takes it as input to the </w:t>
      </w:r>
      <w:r w:rsidR="00874C0A">
        <w:t xml:space="preserve">CNN based </w:t>
      </w:r>
      <w:r>
        <w:t>deep learning architecture which details shown as</w:t>
      </w:r>
    </w:p>
    <w:p w:rsidR="005716CF" w:rsidRDefault="005716CF" w:rsidP="00B658EF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 w:rsidRPr="003E389D">
        <w:rPr>
          <w:szCs w:val="20"/>
        </w:rPr>
        <w:t>41,2</w:t>
      </w:r>
      <w:r>
        <w:rPr>
          <w:szCs w:val="20"/>
        </w:rPr>
        <w:t>5</w:t>
      </w:r>
      <w:r w:rsidRPr="003E389D">
        <w:rPr>
          <w:szCs w:val="20"/>
        </w:rPr>
        <w:t>), Conv1D(8, 3), Dropout (0.1), Conv1D(16, 3), Dropout (0.2), MaxPooling1D(</w:t>
      </w:r>
      <w:r w:rsidR="00E92033" w:rsidRPr="003E389D">
        <w:rPr>
          <w:szCs w:val="20"/>
        </w:rPr>
        <w:t>pool size</w:t>
      </w:r>
      <w:r w:rsidRPr="003E389D">
        <w:rPr>
          <w:szCs w:val="20"/>
        </w:rPr>
        <w:t>=2), Conv1D(24,5), Dropout (0.</w:t>
      </w:r>
      <w:r>
        <w:rPr>
          <w:szCs w:val="20"/>
        </w:rPr>
        <w:t>3</w:t>
      </w:r>
      <w:r w:rsidRPr="003E389D">
        <w:rPr>
          <w:szCs w:val="20"/>
        </w:rPr>
        <w:t>), Conv1D(32,7), Dropout (0.4), MaxPooling1D(</w:t>
      </w:r>
      <w:r w:rsidR="00E92033" w:rsidRPr="003E389D">
        <w:rPr>
          <w:szCs w:val="20"/>
        </w:rPr>
        <w:t>pool size</w:t>
      </w:r>
      <w:r w:rsidRPr="003E389D">
        <w:rPr>
          <w:szCs w:val="20"/>
        </w:rPr>
        <w:t xml:space="preserve">=2), </w:t>
      </w:r>
      <w:r w:rsidRPr="005716CF">
        <w:rPr>
          <w:szCs w:val="20"/>
        </w:rPr>
        <w:t>LSTM(32</w:t>
      </w:r>
      <w:r>
        <w:rPr>
          <w:szCs w:val="20"/>
        </w:rPr>
        <w:t>)</w:t>
      </w:r>
      <w:r w:rsidRPr="003E389D">
        <w:rPr>
          <w:szCs w:val="20"/>
        </w:rPr>
        <w:t>, Dropout (0.</w:t>
      </w:r>
      <w:r>
        <w:rPr>
          <w:szCs w:val="20"/>
        </w:rPr>
        <w:t>4</w:t>
      </w:r>
      <w:r w:rsidRPr="003E389D">
        <w:rPr>
          <w:szCs w:val="20"/>
        </w:rPr>
        <w:t xml:space="preserve">), </w:t>
      </w:r>
      <w:r w:rsidRPr="005716CF">
        <w:rPr>
          <w:szCs w:val="20"/>
        </w:rPr>
        <w:t>LSTM(</w:t>
      </w:r>
      <w:r>
        <w:rPr>
          <w:szCs w:val="20"/>
        </w:rPr>
        <w:t>64)</w:t>
      </w:r>
      <w:r w:rsidRPr="003E389D">
        <w:rPr>
          <w:szCs w:val="20"/>
        </w:rPr>
        <w:t>, Dropout (0.5), Dense(2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05"/>
        <w:gridCol w:w="221"/>
        <w:gridCol w:w="4334"/>
      </w:tblGrid>
      <w:tr w:rsidR="007D2126" w:rsidTr="007D2126">
        <w:trPr>
          <w:trHeight w:val="3600"/>
        </w:trPr>
        <w:tc>
          <w:tcPr>
            <w:tcW w:w="4856" w:type="dxa"/>
          </w:tcPr>
          <w:p w:rsidR="007D2126" w:rsidRPr="00F57BA2" w:rsidRDefault="007D2126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3ECD4E17" wp14:editId="65398E30">
                  <wp:extent cx="2959906" cy="186944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0030" cy="1875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D2126" w:rsidRDefault="007D2126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221" w:type="dxa"/>
          </w:tcPr>
          <w:p w:rsidR="007D2126" w:rsidRDefault="007D2126" w:rsidP="00B658EF">
            <w:pPr>
              <w:ind w:left="360"/>
              <w:jc w:val="center"/>
              <w:rPr>
                <w:noProof/>
              </w:rPr>
            </w:pPr>
          </w:p>
        </w:tc>
        <w:tc>
          <w:tcPr>
            <w:tcW w:w="4283" w:type="dxa"/>
          </w:tcPr>
          <w:p w:rsidR="007D2126" w:rsidRDefault="007D2126" w:rsidP="00B658EF">
            <w:pPr>
              <w:ind w:left="360"/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C10AC5D" wp14:editId="56B15F53">
                  <wp:extent cx="2633294" cy="181356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1281" cy="1832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 xml:space="preserve">  </w:t>
            </w:r>
          </w:p>
          <w:p w:rsidR="007D2126" w:rsidRPr="00F63AD1" w:rsidRDefault="007D2126" w:rsidP="00B658EF">
            <w:pPr>
              <w:ind w:left="360"/>
              <w:jc w:val="center"/>
            </w:pPr>
            <w:r>
              <w:rPr>
                <w:sz w:val="20"/>
                <w:szCs w:val="20"/>
              </w:rPr>
              <w:t>Independent test ROC</w:t>
            </w:r>
          </w:p>
        </w:tc>
      </w:tr>
    </w:tbl>
    <w:p w:rsidR="00BE5840" w:rsidRDefault="00BE5840" w:rsidP="00B658EF">
      <w:pPr>
        <w:ind w:left="360"/>
        <w:rPr>
          <w:b/>
        </w:rPr>
      </w:pPr>
    </w:p>
    <w:p w:rsidR="001E1731" w:rsidRDefault="001E1731" w:rsidP="00B658EF">
      <w:pPr>
        <w:pStyle w:val="ListParagraph"/>
        <w:numPr>
          <w:ilvl w:val="0"/>
          <w:numId w:val="2"/>
        </w:numPr>
        <w:ind w:left="360" w:firstLine="0"/>
        <w:rPr>
          <w:b/>
        </w:rPr>
      </w:pPr>
      <w:proofErr w:type="spellStart"/>
      <w:r>
        <w:rPr>
          <w:b/>
        </w:rPr>
        <w:t>BiLSTM</w:t>
      </w:r>
      <w:proofErr w:type="spellEnd"/>
      <w:r>
        <w:rPr>
          <w:b/>
        </w:rPr>
        <w:t>-</w:t>
      </w:r>
      <w:proofErr w:type="spellStart"/>
      <w:r>
        <w:rPr>
          <w:b/>
        </w:rPr>
        <w:t>onehot</w:t>
      </w:r>
      <w:proofErr w:type="spellEnd"/>
      <w:r>
        <w:rPr>
          <w:b/>
        </w:rPr>
        <w:t>-PCA</w:t>
      </w:r>
    </w:p>
    <w:p w:rsidR="00193AE2" w:rsidRDefault="00874C0A" w:rsidP="002127DE">
      <w:pPr>
        <w:pStyle w:val="ListParagraph"/>
        <w:ind w:left="360" w:firstLine="360"/>
      </w:pPr>
      <w:r>
        <w:t xml:space="preserve">we used combined one-hot and PCA vector and takes it as input to the </w:t>
      </w:r>
      <w:proofErr w:type="spellStart"/>
      <w:r>
        <w:t>BiLSTM</w:t>
      </w:r>
      <w:proofErr w:type="spellEnd"/>
      <w:r>
        <w:t xml:space="preserve"> based </w:t>
      </w:r>
      <w:proofErr w:type="gramStart"/>
      <w:r>
        <w:t>deep</w:t>
      </w:r>
      <w:r w:rsidR="00193AE2">
        <w:t xml:space="preserve">  </w:t>
      </w:r>
      <w:r>
        <w:t>learning</w:t>
      </w:r>
      <w:proofErr w:type="gramEnd"/>
      <w:r>
        <w:t xml:space="preserve"> architecture which details shown as</w:t>
      </w:r>
    </w:p>
    <w:p w:rsidR="00193AE2" w:rsidRDefault="00193AE2" w:rsidP="00B658EF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 w:rsidRPr="003E389D">
        <w:rPr>
          <w:szCs w:val="20"/>
        </w:rPr>
        <w:t>41,2</w:t>
      </w:r>
      <w:r>
        <w:rPr>
          <w:szCs w:val="20"/>
        </w:rPr>
        <w:t>5</w:t>
      </w:r>
      <w:r w:rsidRPr="003E389D">
        <w:rPr>
          <w:szCs w:val="20"/>
        </w:rPr>
        <w:t xml:space="preserve">), </w:t>
      </w:r>
      <w:proofErr w:type="spellStart"/>
      <w:r>
        <w:rPr>
          <w:szCs w:val="20"/>
        </w:rPr>
        <w:t>Bi</w:t>
      </w:r>
      <w:r w:rsidRPr="005716CF">
        <w:rPr>
          <w:szCs w:val="20"/>
        </w:rPr>
        <w:t>LSTM</w:t>
      </w:r>
      <w:proofErr w:type="spellEnd"/>
      <w:r w:rsidRPr="005716CF">
        <w:rPr>
          <w:szCs w:val="20"/>
        </w:rPr>
        <w:t>(</w:t>
      </w:r>
      <w:r>
        <w:rPr>
          <w:szCs w:val="20"/>
        </w:rPr>
        <w:t>2</w:t>
      </w:r>
      <w:r>
        <w:rPr>
          <w:szCs w:val="20"/>
        </w:rPr>
        <w:t>8</w:t>
      </w:r>
      <w:r>
        <w:rPr>
          <w:szCs w:val="20"/>
        </w:rPr>
        <w:t xml:space="preserve">), </w:t>
      </w:r>
      <w:r w:rsidRPr="003E389D">
        <w:rPr>
          <w:szCs w:val="20"/>
        </w:rPr>
        <w:t>Dropout (0.</w:t>
      </w:r>
      <w:r>
        <w:rPr>
          <w:szCs w:val="20"/>
        </w:rPr>
        <w:t>2</w:t>
      </w:r>
      <w:r w:rsidRPr="003E389D">
        <w:rPr>
          <w:szCs w:val="20"/>
        </w:rPr>
        <w:t xml:space="preserve">), </w:t>
      </w:r>
      <w:proofErr w:type="spellStart"/>
      <w:r>
        <w:rPr>
          <w:szCs w:val="20"/>
        </w:rPr>
        <w:t>Bi</w:t>
      </w:r>
      <w:r w:rsidRPr="005716CF">
        <w:rPr>
          <w:szCs w:val="20"/>
        </w:rPr>
        <w:t>LSTM</w:t>
      </w:r>
      <w:proofErr w:type="spellEnd"/>
      <w:r w:rsidRPr="005716CF">
        <w:rPr>
          <w:szCs w:val="20"/>
        </w:rPr>
        <w:t>(</w:t>
      </w:r>
      <w:r>
        <w:rPr>
          <w:szCs w:val="20"/>
        </w:rPr>
        <w:t>24</w:t>
      </w:r>
      <w:r>
        <w:rPr>
          <w:szCs w:val="20"/>
        </w:rPr>
        <w:t>)</w:t>
      </w:r>
      <w:r w:rsidRPr="003E389D">
        <w:rPr>
          <w:szCs w:val="20"/>
        </w:rPr>
        <w:t>, MaxPooling1D(</w:t>
      </w:r>
      <w:proofErr w:type="spellStart"/>
      <w:r w:rsidRPr="003E389D">
        <w:rPr>
          <w:szCs w:val="20"/>
        </w:rPr>
        <w:t>pool_size</w:t>
      </w:r>
      <w:proofErr w:type="spellEnd"/>
      <w:r w:rsidRPr="003E389D">
        <w:rPr>
          <w:szCs w:val="20"/>
        </w:rPr>
        <w:t>=2), Dropout (0.</w:t>
      </w:r>
      <w:r>
        <w:rPr>
          <w:szCs w:val="20"/>
        </w:rPr>
        <w:t>3</w:t>
      </w:r>
      <w:r w:rsidRPr="003E389D">
        <w:rPr>
          <w:szCs w:val="20"/>
        </w:rPr>
        <w:t>), Dense(2).</w:t>
      </w:r>
    </w:p>
    <w:tbl>
      <w:tblPr>
        <w:tblW w:w="0" w:type="auto"/>
        <w:tblInd w:w="-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18"/>
        <w:gridCol w:w="4447"/>
      </w:tblGrid>
      <w:tr w:rsidR="004C0DAF" w:rsidTr="00426A2E">
        <w:tc>
          <w:tcPr>
            <w:tcW w:w="5961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A251F6" w:rsidRPr="00F57BA2" w:rsidRDefault="00A251F6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4A0E65C8" wp14:editId="439A56B7">
                  <wp:extent cx="2837815" cy="1550822"/>
                  <wp:effectExtent l="0" t="0" r="63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5665" cy="1566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51F6" w:rsidRDefault="00A251F6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0" w:type="auto"/>
          </w:tcPr>
          <w:p w:rsidR="00A251F6" w:rsidRPr="00F63AD1" w:rsidRDefault="0058207E" w:rsidP="00B658EF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1BA23869" wp14:editId="385457DA">
                  <wp:extent cx="2699309" cy="1586865"/>
                  <wp:effectExtent l="0" t="0" r="635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286" cy="1605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251F6">
              <w:rPr>
                <w:sz w:val="20"/>
                <w:szCs w:val="20"/>
              </w:rPr>
              <w:t xml:space="preserve">  Independent test ROC</w:t>
            </w:r>
          </w:p>
        </w:tc>
      </w:tr>
    </w:tbl>
    <w:p w:rsidR="00193AE2" w:rsidRDefault="00193AE2" w:rsidP="00B658EF">
      <w:pPr>
        <w:pStyle w:val="ListParagraph"/>
        <w:ind w:left="360"/>
      </w:pPr>
    </w:p>
    <w:p w:rsidR="00DB70C3" w:rsidRDefault="00DB70C3" w:rsidP="00B658EF">
      <w:pPr>
        <w:pStyle w:val="ListParagraph"/>
        <w:ind w:left="360"/>
      </w:pPr>
    </w:p>
    <w:p w:rsidR="00325ED3" w:rsidRDefault="00325ED3" w:rsidP="00B658EF">
      <w:pPr>
        <w:pStyle w:val="ListParagraph"/>
        <w:ind w:left="360"/>
      </w:pPr>
    </w:p>
    <w:p w:rsidR="00DB70C3" w:rsidRDefault="00DB70C3" w:rsidP="00B658EF">
      <w:pPr>
        <w:pStyle w:val="ListParagraph"/>
        <w:ind w:left="360"/>
      </w:pPr>
    </w:p>
    <w:p w:rsidR="00DB70C3" w:rsidRDefault="00DB70C3" w:rsidP="00B658EF">
      <w:pPr>
        <w:pStyle w:val="ListParagraph"/>
        <w:ind w:left="360"/>
      </w:pPr>
    </w:p>
    <w:p w:rsidR="00874C0A" w:rsidRDefault="00985C3F" w:rsidP="00B658EF">
      <w:pPr>
        <w:pStyle w:val="ListParagraph"/>
        <w:numPr>
          <w:ilvl w:val="0"/>
          <w:numId w:val="2"/>
        </w:numPr>
        <w:ind w:left="360" w:firstLine="0"/>
        <w:rPr>
          <w:b/>
        </w:rPr>
      </w:pPr>
      <w:r>
        <w:rPr>
          <w:b/>
        </w:rPr>
        <w:lastRenderedPageBreak/>
        <w:t>CNN-</w:t>
      </w:r>
      <w:proofErr w:type="spellStart"/>
      <w:r>
        <w:rPr>
          <w:b/>
        </w:rPr>
        <w:t>emb</w:t>
      </w:r>
      <w:proofErr w:type="spellEnd"/>
      <w:r>
        <w:rPr>
          <w:b/>
        </w:rPr>
        <w:t xml:space="preserve"> model:</w:t>
      </w:r>
    </w:p>
    <w:p w:rsidR="00A27576" w:rsidRDefault="00A27576" w:rsidP="007F6D38">
      <w:pPr>
        <w:pStyle w:val="ListParagraph"/>
        <w:ind w:left="360" w:firstLine="360"/>
      </w:pPr>
      <w:r>
        <w:t xml:space="preserve">we used integer based </w:t>
      </w:r>
      <w:proofErr w:type="gramStart"/>
      <w:r>
        <w:t>vector  given</w:t>
      </w:r>
      <w:proofErr w:type="gramEnd"/>
      <w:r>
        <w:t xml:space="preserve"> as input to the embedding layer and </w:t>
      </w:r>
      <w:r>
        <w:t>the passed to the CNN based</w:t>
      </w:r>
      <w:r>
        <w:t xml:space="preserve"> layers which details shown as</w:t>
      </w:r>
    </w:p>
    <w:p w:rsidR="00632598" w:rsidRDefault="00632598" w:rsidP="00B658EF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 w:rsidRPr="003E389D">
        <w:rPr>
          <w:szCs w:val="20"/>
        </w:rPr>
        <w:t xml:space="preserve">41,), </w:t>
      </w:r>
      <w:r w:rsidRPr="00D75917">
        <w:rPr>
          <w:szCs w:val="20"/>
        </w:rPr>
        <w:t>Embedding</w:t>
      </w:r>
      <w:r w:rsidRPr="003E389D">
        <w:rPr>
          <w:szCs w:val="20"/>
        </w:rPr>
        <w:t>(</w:t>
      </w:r>
      <w:r>
        <w:rPr>
          <w:szCs w:val="20"/>
        </w:rPr>
        <w:t>24,64</w:t>
      </w:r>
      <w:r w:rsidRPr="003E389D">
        <w:rPr>
          <w:szCs w:val="20"/>
        </w:rPr>
        <w:t xml:space="preserve">), Conv1D(16, </w:t>
      </w:r>
      <w:r>
        <w:rPr>
          <w:szCs w:val="20"/>
        </w:rPr>
        <w:t>5</w:t>
      </w:r>
      <w:r w:rsidRPr="003E389D">
        <w:rPr>
          <w:szCs w:val="20"/>
        </w:rPr>
        <w:t>), Dropout (0.2), Conv1D(</w:t>
      </w:r>
      <w:r w:rsidR="00A278C8">
        <w:rPr>
          <w:szCs w:val="20"/>
        </w:rPr>
        <w:t>32</w:t>
      </w:r>
      <w:r w:rsidRPr="003E389D">
        <w:rPr>
          <w:szCs w:val="20"/>
        </w:rPr>
        <w:t>,</w:t>
      </w:r>
      <w:r w:rsidR="00A278C8">
        <w:rPr>
          <w:szCs w:val="20"/>
        </w:rPr>
        <w:t>7</w:t>
      </w:r>
      <w:r w:rsidRPr="003E389D">
        <w:rPr>
          <w:szCs w:val="20"/>
        </w:rPr>
        <w:t>), Dropout (0.</w:t>
      </w:r>
      <w:r>
        <w:rPr>
          <w:szCs w:val="20"/>
        </w:rPr>
        <w:t>3</w:t>
      </w:r>
      <w:r w:rsidRPr="003E389D">
        <w:rPr>
          <w:szCs w:val="20"/>
        </w:rPr>
        <w:t xml:space="preserve">), MaxPooling1D(pool size=2), </w:t>
      </w:r>
      <w:r w:rsidR="00A278C8" w:rsidRPr="003E389D">
        <w:rPr>
          <w:szCs w:val="20"/>
        </w:rPr>
        <w:t>Dense(2</w:t>
      </w:r>
      <w:r w:rsidR="00A278C8">
        <w:rPr>
          <w:szCs w:val="20"/>
        </w:rPr>
        <w:t>4</w:t>
      </w:r>
      <w:r w:rsidR="00A278C8" w:rsidRPr="003E389D">
        <w:rPr>
          <w:szCs w:val="20"/>
        </w:rPr>
        <w:t>)</w:t>
      </w:r>
      <w:r w:rsidRPr="003E389D">
        <w:rPr>
          <w:szCs w:val="20"/>
        </w:rPr>
        <w:t>, Dropout (0.</w:t>
      </w:r>
      <w:r w:rsidR="00A278C8">
        <w:rPr>
          <w:szCs w:val="20"/>
        </w:rPr>
        <w:t>4</w:t>
      </w:r>
      <w:r w:rsidRPr="003E389D">
        <w:rPr>
          <w:szCs w:val="20"/>
        </w:rPr>
        <w:t>), Dense(</w:t>
      </w:r>
      <w:r w:rsidR="00A278C8">
        <w:rPr>
          <w:szCs w:val="20"/>
        </w:rPr>
        <w:t>1</w:t>
      </w:r>
      <w:r w:rsidRPr="003E389D">
        <w:rPr>
          <w:szCs w:val="20"/>
        </w:rPr>
        <w:t>).</w:t>
      </w:r>
    </w:p>
    <w:tbl>
      <w:tblPr>
        <w:tblW w:w="0" w:type="auto"/>
        <w:tblInd w:w="-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0"/>
        <w:gridCol w:w="4275"/>
      </w:tblGrid>
      <w:tr w:rsidR="009D6407" w:rsidTr="002E2188">
        <w:tc>
          <w:tcPr>
            <w:tcW w:w="5961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A251F6" w:rsidRPr="00F57BA2" w:rsidRDefault="00A251F6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67106D4C" wp14:editId="3A57CC0C">
                  <wp:extent cx="2947068" cy="1843430"/>
                  <wp:effectExtent l="0" t="0" r="5715" b="444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4825" cy="1854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251F6" w:rsidRDefault="00A251F6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0" w:type="auto"/>
          </w:tcPr>
          <w:p w:rsidR="00A251F6" w:rsidRPr="00F63AD1" w:rsidRDefault="005C275E" w:rsidP="00B658EF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429CCEFD" wp14:editId="32E22DCA">
                  <wp:extent cx="2589580" cy="1894205"/>
                  <wp:effectExtent l="0" t="0" r="127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591" cy="1906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251F6">
              <w:rPr>
                <w:sz w:val="20"/>
                <w:szCs w:val="20"/>
              </w:rPr>
              <w:t xml:space="preserve">  Independent test ROC</w:t>
            </w:r>
          </w:p>
        </w:tc>
      </w:tr>
    </w:tbl>
    <w:p w:rsidR="00632598" w:rsidRDefault="00632598" w:rsidP="00B658EF">
      <w:pPr>
        <w:pStyle w:val="ListParagraph"/>
        <w:ind w:left="360"/>
      </w:pPr>
    </w:p>
    <w:p w:rsidR="00D75917" w:rsidRPr="001E1731" w:rsidRDefault="00D75917" w:rsidP="00B658EF">
      <w:pPr>
        <w:pStyle w:val="ListParagraph"/>
        <w:numPr>
          <w:ilvl w:val="0"/>
          <w:numId w:val="2"/>
        </w:numPr>
        <w:ind w:left="360" w:firstLine="0"/>
        <w:rPr>
          <w:b/>
        </w:rPr>
      </w:pPr>
      <w:r w:rsidRPr="001E1731">
        <w:rPr>
          <w:b/>
        </w:rPr>
        <w:t>LSTM-</w:t>
      </w:r>
      <w:proofErr w:type="spellStart"/>
      <w:r w:rsidRPr="001E1731">
        <w:rPr>
          <w:b/>
        </w:rPr>
        <w:t>emb</w:t>
      </w:r>
      <w:proofErr w:type="spellEnd"/>
      <w:r w:rsidRPr="001E1731">
        <w:rPr>
          <w:b/>
        </w:rPr>
        <w:t xml:space="preserve"> model:</w:t>
      </w:r>
    </w:p>
    <w:p w:rsidR="00D75917" w:rsidRDefault="00D75917" w:rsidP="00B658EF">
      <w:pPr>
        <w:ind w:left="360"/>
      </w:pPr>
      <w:r>
        <w:rPr>
          <w:b/>
        </w:rPr>
        <w:tab/>
      </w:r>
      <w:r>
        <w:t xml:space="preserve">we used integer based </w:t>
      </w:r>
      <w:proofErr w:type="gramStart"/>
      <w:r>
        <w:t xml:space="preserve">vector  </w:t>
      </w:r>
      <w:r w:rsidR="00E02D16">
        <w:t>given</w:t>
      </w:r>
      <w:proofErr w:type="gramEnd"/>
      <w:r w:rsidR="00E02D16">
        <w:t xml:space="preserve"> as</w:t>
      </w:r>
      <w:r>
        <w:t xml:space="preserve"> input to the embedding layer and </w:t>
      </w:r>
      <w:r w:rsidR="00E92033">
        <w:t>LSTM layers</w:t>
      </w:r>
      <w:r>
        <w:t xml:space="preserve"> which details shown as</w:t>
      </w:r>
    </w:p>
    <w:p w:rsidR="00D75917" w:rsidRDefault="00D75917" w:rsidP="00B658EF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 w:rsidRPr="003E389D">
        <w:rPr>
          <w:szCs w:val="20"/>
        </w:rPr>
        <w:t xml:space="preserve">41,), </w:t>
      </w:r>
      <w:r w:rsidRPr="00D75917">
        <w:rPr>
          <w:szCs w:val="20"/>
        </w:rPr>
        <w:t>Embedding</w:t>
      </w:r>
      <w:r w:rsidRPr="003E389D">
        <w:rPr>
          <w:szCs w:val="20"/>
        </w:rPr>
        <w:t>(</w:t>
      </w:r>
      <w:r>
        <w:rPr>
          <w:szCs w:val="20"/>
        </w:rPr>
        <w:t>24,64</w:t>
      </w:r>
      <w:r w:rsidRPr="003E389D">
        <w:rPr>
          <w:szCs w:val="20"/>
        </w:rPr>
        <w:t xml:space="preserve">), </w:t>
      </w:r>
      <w:r w:rsidRPr="005716CF">
        <w:rPr>
          <w:szCs w:val="20"/>
        </w:rPr>
        <w:t>LSTM(</w:t>
      </w:r>
      <w:r>
        <w:rPr>
          <w:szCs w:val="20"/>
        </w:rPr>
        <w:t>64)</w:t>
      </w:r>
      <w:r w:rsidRPr="003E389D">
        <w:rPr>
          <w:szCs w:val="20"/>
        </w:rPr>
        <w:t xml:space="preserve">, Dropout (0.2), </w:t>
      </w:r>
      <w:r w:rsidRPr="005716CF">
        <w:rPr>
          <w:szCs w:val="20"/>
        </w:rPr>
        <w:t>LSTM(</w:t>
      </w:r>
      <w:r>
        <w:rPr>
          <w:szCs w:val="20"/>
        </w:rPr>
        <w:t>24)</w:t>
      </w:r>
      <w:r w:rsidRPr="003E389D">
        <w:rPr>
          <w:szCs w:val="20"/>
        </w:rPr>
        <w:t>, Dropout (0.2), Dense(</w:t>
      </w:r>
      <w:r>
        <w:rPr>
          <w:szCs w:val="20"/>
        </w:rPr>
        <w:t>16</w:t>
      </w:r>
      <w:r w:rsidRPr="003E389D">
        <w:rPr>
          <w:szCs w:val="20"/>
        </w:rPr>
        <w:t>)</w:t>
      </w:r>
      <w:r>
        <w:rPr>
          <w:szCs w:val="20"/>
        </w:rPr>
        <w:t xml:space="preserve">, </w:t>
      </w:r>
      <w:r w:rsidRPr="003E389D">
        <w:rPr>
          <w:szCs w:val="20"/>
        </w:rPr>
        <w:t>Dropout (0.</w:t>
      </w:r>
      <w:r>
        <w:rPr>
          <w:szCs w:val="20"/>
        </w:rPr>
        <w:t>4</w:t>
      </w:r>
      <w:r w:rsidRPr="003E389D">
        <w:rPr>
          <w:szCs w:val="20"/>
        </w:rPr>
        <w:t>)</w:t>
      </w:r>
      <w:r>
        <w:rPr>
          <w:szCs w:val="20"/>
        </w:rPr>
        <w:t>, Dense(1)</w:t>
      </w:r>
      <w:r w:rsidRPr="003E389D">
        <w:rPr>
          <w:szCs w:val="20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5"/>
        <w:gridCol w:w="4225"/>
      </w:tblGrid>
      <w:tr w:rsidR="00DB70C3" w:rsidTr="00DB1A92">
        <w:trPr>
          <w:trHeight w:val="3266"/>
        </w:trPr>
        <w:tc>
          <w:tcPr>
            <w:tcW w:w="4765" w:type="dxa"/>
          </w:tcPr>
          <w:p w:rsidR="00D75917" w:rsidRPr="00F57BA2" w:rsidRDefault="00D75917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1BDDA391" wp14:editId="328F577A">
                  <wp:extent cx="3076575" cy="185585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885" cy="1856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5917" w:rsidRDefault="00D75917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4585" w:type="dxa"/>
          </w:tcPr>
          <w:p w:rsidR="00D75917" w:rsidRPr="00F63AD1" w:rsidRDefault="00122971" w:rsidP="00B658EF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2E0C8072" wp14:editId="22FB368C">
                  <wp:extent cx="2465222" cy="181339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837" cy="1857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75917">
              <w:rPr>
                <w:sz w:val="20"/>
                <w:szCs w:val="20"/>
              </w:rPr>
              <w:t xml:space="preserve"> Independent test ROC</w:t>
            </w:r>
          </w:p>
        </w:tc>
      </w:tr>
    </w:tbl>
    <w:p w:rsidR="0054548A" w:rsidRDefault="0054548A" w:rsidP="00B658EF">
      <w:pPr>
        <w:ind w:left="360"/>
        <w:rPr>
          <w:szCs w:val="20"/>
        </w:rPr>
      </w:pPr>
    </w:p>
    <w:p w:rsidR="00DB70C3" w:rsidRDefault="00DB70C3" w:rsidP="00B658EF">
      <w:pPr>
        <w:ind w:left="360"/>
        <w:rPr>
          <w:szCs w:val="20"/>
        </w:rPr>
      </w:pPr>
    </w:p>
    <w:p w:rsidR="00DB70C3" w:rsidRDefault="00DB70C3" w:rsidP="00B658EF">
      <w:pPr>
        <w:ind w:left="360"/>
        <w:rPr>
          <w:szCs w:val="20"/>
        </w:rPr>
      </w:pPr>
    </w:p>
    <w:p w:rsidR="00DB70C3" w:rsidRDefault="00DB70C3" w:rsidP="00B658EF">
      <w:pPr>
        <w:ind w:left="360"/>
        <w:rPr>
          <w:szCs w:val="20"/>
        </w:rPr>
      </w:pPr>
    </w:p>
    <w:p w:rsidR="00DB70C3" w:rsidRPr="00F810C7" w:rsidRDefault="00DB70C3" w:rsidP="00DB70C3">
      <w:pPr>
        <w:pStyle w:val="ListParagraph"/>
        <w:numPr>
          <w:ilvl w:val="0"/>
          <w:numId w:val="2"/>
        </w:numPr>
        <w:ind w:left="360" w:firstLine="0"/>
      </w:pPr>
      <w:r>
        <w:rPr>
          <w:b/>
        </w:rPr>
        <w:lastRenderedPageBreak/>
        <w:t>CNN-</w:t>
      </w:r>
      <w:proofErr w:type="spellStart"/>
      <w:r>
        <w:rPr>
          <w:b/>
        </w:rPr>
        <w:t>Protvec</w:t>
      </w:r>
      <w:proofErr w:type="spellEnd"/>
      <w:r>
        <w:rPr>
          <w:b/>
        </w:rPr>
        <w:t xml:space="preserve"> model:</w:t>
      </w:r>
    </w:p>
    <w:p w:rsidR="00DB70C3" w:rsidRDefault="00DB70C3" w:rsidP="00DB1A92">
      <w:pPr>
        <w:pStyle w:val="ListParagraph"/>
        <w:ind w:left="360" w:firstLine="360"/>
      </w:pPr>
      <w:r>
        <w:t>W</w:t>
      </w:r>
      <w:r>
        <w:rPr>
          <w:rFonts w:hint="eastAsia"/>
        </w:rPr>
        <w:t xml:space="preserve">e </w:t>
      </w:r>
      <w:r>
        <w:t xml:space="preserve">used the prot2vec based encoding technique and given this matrix to CNN based deep learning method </w:t>
      </w:r>
      <w:r>
        <w:rPr>
          <w:rFonts w:hint="eastAsia"/>
        </w:rPr>
        <w:t>w</w:t>
      </w:r>
      <w:r>
        <w:t>hich details shown below</w:t>
      </w:r>
    </w:p>
    <w:p w:rsidR="00DB70C3" w:rsidRDefault="00DB70C3" w:rsidP="00DB70C3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</w:t>
      </w:r>
      <w:r>
        <w:rPr>
          <w:szCs w:val="20"/>
        </w:rPr>
        <w:t>(</w:t>
      </w:r>
      <w:proofErr w:type="gramEnd"/>
      <w:r>
        <w:rPr>
          <w:szCs w:val="20"/>
        </w:rPr>
        <w:t>39,100</w:t>
      </w:r>
      <w:r w:rsidRPr="003E389D">
        <w:rPr>
          <w:szCs w:val="20"/>
        </w:rPr>
        <w:t>), Conv1D(</w:t>
      </w:r>
      <w:r>
        <w:rPr>
          <w:szCs w:val="20"/>
        </w:rPr>
        <w:t>8</w:t>
      </w:r>
      <w:r w:rsidRPr="003E389D">
        <w:rPr>
          <w:szCs w:val="20"/>
        </w:rPr>
        <w:t xml:space="preserve">, </w:t>
      </w:r>
      <w:r>
        <w:rPr>
          <w:szCs w:val="20"/>
        </w:rPr>
        <w:t>3</w:t>
      </w:r>
      <w:r w:rsidRPr="003E389D">
        <w:rPr>
          <w:szCs w:val="20"/>
        </w:rPr>
        <w:t>), Dropout (0.2), MaxPooling1D(pool size=2), Conv1D(</w:t>
      </w:r>
      <w:r>
        <w:rPr>
          <w:szCs w:val="20"/>
        </w:rPr>
        <w:t>16</w:t>
      </w:r>
      <w:r w:rsidRPr="003E389D">
        <w:rPr>
          <w:szCs w:val="20"/>
        </w:rPr>
        <w:t>,</w:t>
      </w:r>
      <w:r>
        <w:rPr>
          <w:szCs w:val="20"/>
        </w:rPr>
        <w:t>5</w:t>
      </w:r>
      <w:r w:rsidRPr="003E389D">
        <w:rPr>
          <w:szCs w:val="20"/>
        </w:rPr>
        <w:t>), Dropout (0.</w:t>
      </w:r>
      <w:r>
        <w:rPr>
          <w:szCs w:val="20"/>
        </w:rPr>
        <w:t>3</w:t>
      </w:r>
      <w:r w:rsidRPr="003E389D">
        <w:rPr>
          <w:szCs w:val="20"/>
        </w:rPr>
        <w:t>), MaxPooling1D(pool size=2), Dense(2</w:t>
      </w:r>
      <w:r>
        <w:rPr>
          <w:szCs w:val="20"/>
        </w:rPr>
        <w:t>4</w:t>
      </w:r>
      <w:r w:rsidRPr="003E389D">
        <w:rPr>
          <w:szCs w:val="20"/>
        </w:rPr>
        <w:t>), Dropout (0.</w:t>
      </w:r>
      <w:r>
        <w:rPr>
          <w:szCs w:val="20"/>
        </w:rPr>
        <w:t>5</w:t>
      </w:r>
      <w:r w:rsidRPr="003E389D">
        <w:rPr>
          <w:szCs w:val="20"/>
        </w:rPr>
        <w:t>), Dense(</w:t>
      </w:r>
      <w:r>
        <w:rPr>
          <w:szCs w:val="20"/>
        </w:rPr>
        <w:t>2</w:t>
      </w:r>
      <w:r w:rsidRPr="003E389D">
        <w:rPr>
          <w:szCs w:val="20"/>
        </w:rPr>
        <w:t>).</w:t>
      </w:r>
    </w:p>
    <w:tbl>
      <w:tblPr>
        <w:tblW w:w="0" w:type="auto"/>
        <w:tblInd w:w="-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42"/>
        <w:gridCol w:w="4323"/>
      </w:tblGrid>
      <w:tr w:rsidR="00B658EF" w:rsidTr="00423717">
        <w:trPr>
          <w:trHeight w:val="3449"/>
        </w:trPr>
        <w:tc>
          <w:tcPr>
            <w:tcW w:w="4665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08500F" w:rsidRPr="00F57BA2" w:rsidRDefault="0008500F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5F568A3F" wp14:editId="0BF3B2A1">
                  <wp:extent cx="2917256" cy="1726387"/>
                  <wp:effectExtent l="0" t="0" r="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1112" cy="17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8500F" w:rsidRDefault="0008500F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4690" w:type="dxa"/>
          </w:tcPr>
          <w:p w:rsidR="005A0B3A" w:rsidRDefault="00FA6733" w:rsidP="00B658EF">
            <w:pPr>
              <w:ind w:left="360"/>
              <w:jc w:val="center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836BDCA" wp14:editId="754E9EB3">
                  <wp:extent cx="2618841" cy="1675130"/>
                  <wp:effectExtent l="0" t="0" r="0" b="127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3811" cy="1684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8500F">
              <w:rPr>
                <w:sz w:val="20"/>
                <w:szCs w:val="20"/>
              </w:rPr>
              <w:t xml:space="preserve">  </w:t>
            </w:r>
          </w:p>
          <w:p w:rsidR="0008500F" w:rsidRPr="00F63AD1" w:rsidRDefault="0008500F" w:rsidP="00B658EF">
            <w:pPr>
              <w:ind w:left="360"/>
              <w:jc w:val="center"/>
            </w:pPr>
            <w:r>
              <w:rPr>
                <w:sz w:val="20"/>
                <w:szCs w:val="20"/>
              </w:rPr>
              <w:t>Independent test ROC</w:t>
            </w:r>
          </w:p>
        </w:tc>
      </w:tr>
    </w:tbl>
    <w:p w:rsidR="00C472A7" w:rsidRPr="00C472A7" w:rsidRDefault="003B3463" w:rsidP="00F51C19">
      <w:pPr>
        <w:pStyle w:val="ListParagraph"/>
        <w:numPr>
          <w:ilvl w:val="0"/>
          <w:numId w:val="2"/>
        </w:numPr>
        <w:spacing w:before="240"/>
        <w:ind w:left="360" w:firstLine="0"/>
        <w:rPr>
          <w:b/>
          <w:szCs w:val="20"/>
        </w:rPr>
      </w:pPr>
      <w:proofErr w:type="spellStart"/>
      <w:r w:rsidRPr="00C472A7">
        <w:rPr>
          <w:b/>
          <w:szCs w:val="20"/>
        </w:rPr>
        <w:t>BiLSTM-Prot</w:t>
      </w:r>
      <w:r w:rsidR="00C472A7" w:rsidRPr="00C472A7">
        <w:rPr>
          <w:b/>
          <w:szCs w:val="20"/>
        </w:rPr>
        <w:t>vec</w:t>
      </w:r>
      <w:proofErr w:type="spellEnd"/>
      <w:r w:rsidR="00C472A7" w:rsidRPr="00C472A7">
        <w:rPr>
          <w:b/>
          <w:szCs w:val="20"/>
        </w:rPr>
        <w:t xml:space="preserve"> model:</w:t>
      </w:r>
    </w:p>
    <w:p w:rsidR="00C472A7" w:rsidRDefault="00C472A7" w:rsidP="00DB1A92">
      <w:pPr>
        <w:pStyle w:val="ListParagraph"/>
        <w:spacing w:before="240"/>
        <w:ind w:left="360" w:firstLine="360"/>
      </w:pPr>
      <w:r>
        <w:t>W</w:t>
      </w:r>
      <w:r>
        <w:rPr>
          <w:rFonts w:hint="eastAsia"/>
        </w:rPr>
        <w:t xml:space="preserve">e </w:t>
      </w:r>
      <w:r>
        <w:t xml:space="preserve">used the prot2vec based encoding technique and given this matrix to CNN based deep learning method </w:t>
      </w:r>
      <w:r>
        <w:rPr>
          <w:rFonts w:hint="eastAsia"/>
        </w:rPr>
        <w:t>w</w:t>
      </w:r>
      <w:r>
        <w:t>hich details shown below</w:t>
      </w:r>
    </w:p>
    <w:p w:rsidR="00C472A7" w:rsidRDefault="00C472A7" w:rsidP="00F51C19">
      <w:pPr>
        <w:spacing w:before="240"/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>
        <w:rPr>
          <w:szCs w:val="20"/>
        </w:rPr>
        <w:t>39,100</w:t>
      </w:r>
      <w:r w:rsidRPr="003E389D">
        <w:rPr>
          <w:szCs w:val="20"/>
        </w:rPr>
        <w:t xml:space="preserve">), </w:t>
      </w:r>
      <w:proofErr w:type="spellStart"/>
      <w:r>
        <w:rPr>
          <w:szCs w:val="20"/>
        </w:rPr>
        <w:t>Bi</w:t>
      </w:r>
      <w:r w:rsidRPr="005716CF">
        <w:rPr>
          <w:szCs w:val="20"/>
        </w:rPr>
        <w:t>LSTM</w:t>
      </w:r>
      <w:proofErr w:type="spellEnd"/>
      <w:r w:rsidRPr="005716CF">
        <w:rPr>
          <w:szCs w:val="20"/>
        </w:rPr>
        <w:t>(</w:t>
      </w:r>
      <w:r>
        <w:rPr>
          <w:szCs w:val="20"/>
        </w:rPr>
        <w:t>64</w:t>
      </w:r>
      <w:r>
        <w:rPr>
          <w:szCs w:val="20"/>
        </w:rPr>
        <w:t xml:space="preserve">), </w:t>
      </w:r>
      <w:r w:rsidRPr="003E389D">
        <w:rPr>
          <w:szCs w:val="20"/>
        </w:rPr>
        <w:t>Dropout (0.</w:t>
      </w:r>
      <w:r>
        <w:rPr>
          <w:szCs w:val="20"/>
        </w:rPr>
        <w:t>1</w:t>
      </w:r>
      <w:r w:rsidRPr="003E389D">
        <w:rPr>
          <w:szCs w:val="20"/>
        </w:rPr>
        <w:t xml:space="preserve">), </w:t>
      </w:r>
      <w:proofErr w:type="spellStart"/>
      <w:r>
        <w:rPr>
          <w:szCs w:val="20"/>
        </w:rPr>
        <w:t>Bi</w:t>
      </w:r>
      <w:r w:rsidRPr="005716CF">
        <w:rPr>
          <w:szCs w:val="20"/>
        </w:rPr>
        <w:t>LSTM</w:t>
      </w:r>
      <w:proofErr w:type="spellEnd"/>
      <w:r w:rsidRPr="005716CF">
        <w:rPr>
          <w:szCs w:val="20"/>
        </w:rPr>
        <w:t>(</w:t>
      </w:r>
      <w:r>
        <w:rPr>
          <w:szCs w:val="20"/>
        </w:rPr>
        <w:t>32</w:t>
      </w:r>
      <w:r>
        <w:rPr>
          <w:szCs w:val="20"/>
        </w:rPr>
        <w:t>)</w:t>
      </w:r>
      <w:r w:rsidRPr="003E389D">
        <w:rPr>
          <w:szCs w:val="20"/>
        </w:rPr>
        <w:t>, MaxPooling1D(</w:t>
      </w:r>
      <w:proofErr w:type="spellStart"/>
      <w:r w:rsidRPr="003E389D">
        <w:rPr>
          <w:szCs w:val="20"/>
        </w:rPr>
        <w:t>pool_size</w:t>
      </w:r>
      <w:proofErr w:type="spellEnd"/>
      <w:r w:rsidRPr="003E389D">
        <w:rPr>
          <w:szCs w:val="20"/>
        </w:rPr>
        <w:t>=2), Dropout (0.</w:t>
      </w:r>
      <w:r>
        <w:rPr>
          <w:szCs w:val="20"/>
        </w:rPr>
        <w:t>2</w:t>
      </w:r>
      <w:r w:rsidRPr="003E389D">
        <w:rPr>
          <w:szCs w:val="20"/>
        </w:rPr>
        <w:t>), Dense(2).</w:t>
      </w:r>
    </w:p>
    <w:tbl>
      <w:tblPr>
        <w:tblW w:w="0" w:type="auto"/>
        <w:tblInd w:w="-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45"/>
        <w:gridCol w:w="4320"/>
      </w:tblGrid>
      <w:tr w:rsidR="00FA6733" w:rsidTr="00966463">
        <w:trPr>
          <w:trHeight w:val="3566"/>
        </w:trPr>
        <w:tc>
          <w:tcPr>
            <w:tcW w:w="5961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13285E" w:rsidRPr="00F57BA2" w:rsidRDefault="0013285E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297972F4" wp14:editId="1D7F4B53">
                  <wp:extent cx="2953800" cy="1864995"/>
                  <wp:effectExtent l="0" t="0" r="0" b="190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1768" cy="1888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3285E" w:rsidRDefault="0013285E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0" w:type="auto"/>
          </w:tcPr>
          <w:p w:rsidR="0013285E" w:rsidRPr="00F63AD1" w:rsidRDefault="007F7432" w:rsidP="00B658EF">
            <w:pPr>
              <w:ind w:left="360"/>
              <w:jc w:val="center"/>
            </w:pPr>
            <w:r>
              <w:rPr>
                <w:noProof/>
              </w:rPr>
              <w:drawing>
                <wp:inline distT="0" distB="0" distL="0" distR="0" wp14:anchorId="6A264191" wp14:editId="35CCD12E">
                  <wp:extent cx="2647740" cy="2004365"/>
                  <wp:effectExtent l="0" t="0" r="635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0440" cy="2021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13285E">
              <w:rPr>
                <w:sz w:val="20"/>
                <w:szCs w:val="20"/>
              </w:rPr>
              <w:t xml:space="preserve">  Independent test ROC</w:t>
            </w:r>
          </w:p>
        </w:tc>
      </w:tr>
    </w:tbl>
    <w:p w:rsidR="0013285E" w:rsidRDefault="0013285E" w:rsidP="00B658EF">
      <w:pPr>
        <w:ind w:left="360"/>
        <w:rPr>
          <w:szCs w:val="20"/>
        </w:rPr>
      </w:pPr>
    </w:p>
    <w:p w:rsidR="00F51C19" w:rsidRDefault="00F51C19" w:rsidP="00B658EF">
      <w:pPr>
        <w:ind w:left="360"/>
        <w:rPr>
          <w:szCs w:val="20"/>
        </w:rPr>
      </w:pPr>
    </w:p>
    <w:p w:rsidR="00F51C19" w:rsidRDefault="00F51C19" w:rsidP="00B658EF">
      <w:pPr>
        <w:ind w:left="360"/>
        <w:rPr>
          <w:szCs w:val="20"/>
        </w:rPr>
      </w:pPr>
    </w:p>
    <w:p w:rsidR="00F51C19" w:rsidRDefault="00F51C19" w:rsidP="00B658EF">
      <w:pPr>
        <w:ind w:left="360"/>
        <w:rPr>
          <w:szCs w:val="20"/>
        </w:rPr>
      </w:pPr>
    </w:p>
    <w:p w:rsidR="00681EA6" w:rsidRPr="00D91E94" w:rsidRDefault="00681EA6" w:rsidP="00B658EF">
      <w:pPr>
        <w:pStyle w:val="ListParagraph"/>
        <w:numPr>
          <w:ilvl w:val="0"/>
          <w:numId w:val="2"/>
        </w:numPr>
        <w:ind w:left="360" w:firstLine="0"/>
        <w:rPr>
          <w:b/>
        </w:rPr>
      </w:pPr>
      <w:r w:rsidRPr="00D91E94">
        <w:rPr>
          <w:b/>
        </w:rPr>
        <w:lastRenderedPageBreak/>
        <w:t>CNN-</w:t>
      </w:r>
      <w:proofErr w:type="spellStart"/>
      <w:r w:rsidRPr="00D91E94">
        <w:rPr>
          <w:b/>
        </w:rPr>
        <w:t>onehot</w:t>
      </w:r>
      <w:proofErr w:type="spellEnd"/>
      <w:r w:rsidRPr="00D91E94">
        <w:rPr>
          <w:b/>
        </w:rPr>
        <w:t>-</w:t>
      </w:r>
      <w:proofErr w:type="spellStart"/>
      <w:r w:rsidRPr="00D91E94">
        <w:rPr>
          <w:b/>
        </w:rPr>
        <w:t>emb</w:t>
      </w:r>
      <w:proofErr w:type="spellEnd"/>
      <w:r w:rsidRPr="00D91E94">
        <w:rPr>
          <w:b/>
        </w:rPr>
        <w:t xml:space="preserve"> model:</w:t>
      </w:r>
    </w:p>
    <w:p w:rsidR="00681EA6" w:rsidRDefault="00681EA6" w:rsidP="00DB1A92">
      <w:pPr>
        <w:ind w:left="360" w:firstLine="360"/>
      </w:pPr>
      <w:r>
        <w:t xml:space="preserve">we used </w:t>
      </w:r>
      <w:r w:rsidR="00E02D16">
        <w:t xml:space="preserve">an </w:t>
      </w:r>
      <w:proofErr w:type="gramStart"/>
      <w:r>
        <w:t>integer</w:t>
      </w:r>
      <w:r w:rsidR="00E02D16">
        <w:t xml:space="preserve"> </w:t>
      </w:r>
      <w:r>
        <w:t>based</w:t>
      </w:r>
      <w:proofErr w:type="gramEnd"/>
      <w:r>
        <w:t xml:space="preserve"> vector </w:t>
      </w:r>
      <w:r w:rsidR="00E02D16">
        <w:t>given</w:t>
      </w:r>
      <w:r>
        <w:t xml:space="preserve"> as input to the embedding layer</w:t>
      </w:r>
      <w:r w:rsidR="00E02D16">
        <w:t xml:space="preserve"> and also one-hot encoding which concatenates with the embedding vector</w:t>
      </w:r>
      <w:r>
        <w:t xml:space="preserve"> and </w:t>
      </w:r>
      <w:r w:rsidR="00E92033">
        <w:t xml:space="preserve">feed forward to further </w:t>
      </w:r>
      <w:r>
        <w:t>deep learning architecture which details shown as</w:t>
      </w:r>
    </w:p>
    <w:p w:rsidR="00681EA6" w:rsidRDefault="00681EA6" w:rsidP="00B658EF">
      <w:pPr>
        <w:ind w:left="360"/>
        <w:rPr>
          <w:szCs w:val="20"/>
        </w:rPr>
      </w:pPr>
      <w:proofErr w:type="gramStart"/>
      <w:r w:rsidRPr="003E389D">
        <w:rPr>
          <w:szCs w:val="20"/>
        </w:rPr>
        <w:t>Input(</w:t>
      </w:r>
      <w:proofErr w:type="gramEnd"/>
      <w:r w:rsidRPr="003E389D">
        <w:rPr>
          <w:szCs w:val="20"/>
        </w:rPr>
        <w:t>41,),</w:t>
      </w:r>
      <w:r w:rsidR="007C6C91">
        <w:rPr>
          <w:szCs w:val="20"/>
        </w:rPr>
        <w:t xml:space="preserve"> </w:t>
      </w:r>
      <w:r w:rsidR="007C6C91" w:rsidRPr="003E389D">
        <w:rPr>
          <w:szCs w:val="20"/>
        </w:rPr>
        <w:t>Input(41,</w:t>
      </w:r>
      <w:r w:rsidR="007C6C91">
        <w:rPr>
          <w:szCs w:val="20"/>
        </w:rPr>
        <w:t>20</w:t>
      </w:r>
      <w:r w:rsidR="007C6C91" w:rsidRPr="003E389D">
        <w:rPr>
          <w:szCs w:val="20"/>
        </w:rPr>
        <w:t xml:space="preserve">), </w:t>
      </w:r>
      <w:r w:rsidRPr="003E389D">
        <w:rPr>
          <w:szCs w:val="20"/>
        </w:rPr>
        <w:t xml:space="preserve"> </w:t>
      </w:r>
      <w:r w:rsidRPr="00D75917">
        <w:rPr>
          <w:szCs w:val="20"/>
        </w:rPr>
        <w:t>Embedding</w:t>
      </w:r>
      <w:r w:rsidRPr="003E389D">
        <w:rPr>
          <w:szCs w:val="20"/>
        </w:rPr>
        <w:t>(</w:t>
      </w:r>
      <w:r>
        <w:rPr>
          <w:szCs w:val="20"/>
        </w:rPr>
        <w:t>24,</w:t>
      </w:r>
      <w:r w:rsidR="007C6C91">
        <w:rPr>
          <w:szCs w:val="20"/>
        </w:rPr>
        <w:t>32</w:t>
      </w:r>
      <w:r w:rsidRPr="003E389D">
        <w:rPr>
          <w:szCs w:val="20"/>
        </w:rPr>
        <w:t>),</w:t>
      </w:r>
      <w:r w:rsidR="007C6C91" w:rsidRPr="007C6C91">
        <w:t xml:space="preserve"> </w:t>
      </w:r>
      <w:r w:rsidR="007C6C91" w:rsidRPr="007C6C91">
        <w:rPr>
          <w:szCs w:val="20"/>
        </w:rPr>
        <w:t>Concatenate</w:t>
      </w:r>
      <w:r w:rsidR="007C6C91">
        <w:rPr>
          <w:szCs w:val="20"/>
        </w:rPr>
        <w:t>((41,20),(41,32)),</w:t>
      </w:r>
      <w:r w:rsidRPr="003E389D">
        <w:rPr>
          <w:szCs w:val="20"/>
        </w:rPr>
        <w:t xml:space="preserve"> </w:t>
      </w:r>
      <w:r w:rsidR="007C6C91" w:rsidRPr="007C6C91">
        <w:rPr>
          <w:szCs w:val="20"/>
        </w:rPr>
        <w:t>Conv1D(16, 3</w:t>
      </w:r>
      <w:r w:rsidR="007C6C91">
        <w:rPr>
          <w:szCs w:val="20"/>
        </w:rPr>
        <w:t xml:space="preserve">),  </w:t>
      </w:r>
      <w:r w:rsidRPr="003E389D">
        <w:rPr>
          <w:szCs w:val="20"/>
        </w:rPr>
        <w:t>Dropout (0.</w:t>
      </w:r>
      <w:r w:rsidR="007C6C91">
        <w:rPr>
          <w:szCs w:val="20"/>
        </w:rPr>
        <w:t>1</w:t>
      </w:r>
      <w:r w:rsidRPr="003E389D">
        <w:rPr>
          <w:szCs w:val="20"/>
        </w:rPr>
        <w:t xml:space="preserve">), </w:t>
      </w:r>
      <w:r w:rsidR="007C6C91" w:rsidRPr="007C6C91">
        <w:rPr>
          <w:szCs w:val="20"/>
        </w:rPr>
        <w:t>Conv1D(24, 5</w:t>
      </w:r>
      <w:r w:rsidR="007C6C91">
        <w:rPr>
          <w:szCs w:val="20"/>
        </w:rPr>
        <w:t xml:space="preserve">), </w:t>
      </w:r>
      <w:r w:rsidRPr="003E389D">
        <w:rPr>
          <w:szCs w:val="20"/>
        </w:rPr>
        <w:t>Dropout (0.</w:t>
      </w:r>
      <w:r w:rsidR="007C6C91">
        <w:rPr>
          <w:szCs w:val="20"/>
        </w:rPr>
        <w:t>3</w:t>
      </w:r>
      <w:r w:rsidRPr="003E389D">
        <w:rPr>
          <w:szCs w:val="20"/>
        </w:rPr>
        <w:t xml:space="preserve">), </w:t>
      </w:r>
      <w:r w:rsidR="007C6C91" w:rsidRPr="007C6C91">
        <w:rPr>
          <w:szCs w:val="20"/>
        </w:rPr>
        <w:t>MaxPooling1D(</w:t>
      </w:r>
      <w:r w:rsidR="00E92033" w:rsidRPr="007C6C91">
        <w:rPr>
          <w:szCs w:val="20"/>
        </w:rPr>
        <w:t>pool size</w:t>
      </w:r>
      <w:r w:rsidR="007C6C91" w:rsidRPr="007C6C91">
        <w:rPr>
          <w:szCs w:val="20"/>
        </w:rPr>
        <w:t>=2)</w:t>
      </w:r>
      <w:r w:rsidR="007C6C91">
        <w:rPr>
          <w:szCs w:val="20"/>
        </w:rPr>
        <w:t xml:space="preserve">, </w:t>
      </w:r>
      <w:r w:rsidR="007C6C91" w:rsidRPr="007C6C91">
        <w:rPr>
          <w:szCs w:val="20"/>
        </w:rPr>
        <w:t>Conv1D(</w:t>
      </w:r>
      <w:r w:rsidR="007C6C91">
        <w:rPr>
          <w:szCs w:val="20"/>
        </w:rPr>
        <w:t>32</w:t>
      </w:r>
      <w:r w:rsidR="007C6C91" w:rsidRPr="007C6C91">
        <w:rPr>
          <w:szCs w:val="20"/>
        </w:rPr>
        <w:t xml:space="preserve">, </w:t>
      </w:r>
      <w:r w:rsidR="007C6C91">
        <w:rPr>
          <w:szCs w:val="20"/>
        </w:rPr>
        <w:t xml:space="preserve">7), </w:t>
      </w:r>
      <w:r w:rsidR="007C6C91" w:rsidRPr="007C6C91">
        <w:rPr>
          <w:szCs w:val="20"/>
        </w:rPr>
        <w:t>MaxPooling1D(</w:t>
      </w:r>
      <w:r w:rsidR="00E92033" w:rsidRPr="007C6C91">
        <w:rPr>
          <w:szCs w:val="20"/>
        </w:rPr>
        <w:t>pool size</w:t>
      </w:r>
      <w:r w:rsidR="007C6C91" w:rsidRPr="007C6C91">
        <w:rPr>
          <w:szCs w:val="20"/>
        </w:rPr>
        <w:t>=2)</w:t>
      </w:r>
      <w:r w:rsidR="007C6C91">
        <w:rPr>
          <w:szCs w:val="20"/>
        </w:rPr>
        <w:t xml:space="preserve">,  </w:t>
      </w:r>
      <w:r w:rsidRPr="003E389D">
        <w:rPr>
          <w:szCs w:val="20"/>
        </w:rPr>
        <w:t>Dense(</w:t>
      </w:r>
      <w:r>
        <w:rPr>
          <w:szCs w:val="20"/>
        </w:rPr>
        <w:t>16</w:t>
      </w:r>
      <w:r w:rsidRPr="003E389D">
        <w:rPr>
          <w:szCs w:val="20"/>
        </w:rPr>
        <w:t>)</w:t>
      </w:r>
      <w:r>
        <w:rPr>
          <w:szCs w:val="20"/>
        </w:rPr>
        <w:t xml:space="preserve">, </w:t>
      </w:r>
      <w:r w:rsidRPr="003E389D">
        <w:rPr>
          <w:szCs w:val="20"/>
        </w:rPr>
        <w:t>Dropout (0.</w:t>
      </w:r>
      <w:r w:rsidR="007C6C91">
        <w:rPr>
          <w:szCs w:val="20"/>
        </w:rPr>
        <w:t>5</w:t>
      </w:r>
      <w:r w:rsidRPr="003E389D">
        <w:rPr>
          <w:szCs w:val="20"/>
        </w:rPr>
        <w:t>)</w:t>
      </w:r>
      <w:r>
        <w:rPr>
          <w:szCs w:val="20"/>
        </w:rPr>
        <w:t>, Dense(1)</w:t>
      </w:r>
      <w:r w:rsidRPr="003E389D">
        <w:rPr>
          <w:szCs w:val="20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9"/>
        <w:gridCol w:w="4441"/>
      </w:tblGrid>
      <w:tr w:rsidR="006A624B" w:rsidTr="004B6796">
        <w:trPr>
          <w:trHeight w:val="3600"/>
        </w:trPr>
        <w:tc>
          <w:tcPr>
            <w:tcW w:w="4765" w:type="dxa"/>
          </w:tcPr>
          <w:p w:rsidR="00681EA6" w:rsidRPr="00F57BA2" w:rsidRDefault="002B521E" w:rsidP="00B658EF">
            <w:pPr>
              <w:ind w:left="360"/>
            </w:pPr>
            <w:r>
              <w:rPr>
                <w:noProof/>
              </w:rPr>
              <w:drawing>
                <wp:inline distT="0" distB="0" distL="0" distR="0" wp14:anchorId="3C2633D9" wp14:editId="2D949330">
                  <wp:extent cx="2940711" cy="199072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519" cy="1993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81EA6" w:rsidRDefault="00681EA6" w:rsidP="00B658EF">
            <w:pPr>
              <w:pStyle w:val="ListParagraph"/>
              <w:ind w:left="360"/>
              <w:jc w:val="center"/>
            </w:pPr>
            <w:r w:rsidRPr="009457B5">
              <w:rPr>
                <w:sz w:val="20"/>
                <w:szCs w:val="20"/>
              </w:rPr>
              <w:t>5-folds cross-validation ROC</w:t>
            </w:r>
          </w:p>
        </w:tc>
        <w:tc>
          <w:tcPr>
            <w:tcW w:w="4585" w:type="dxa"/>
          </w:tcPr>
          <w:p w:rsidR="00681EA6" w:rsidRPr="00F63AD1" w:rsidRDefault="00681EA6" w:rsidP="00B658EF">
            <w:pPr>
              <w:ind w:left="360"/>
              <w:jc w:val="center"/>
            </w:pPr>
            <w:r>
              <w:rPr>
                <w:sz w:val="20"/>
                <w:szCs w:val="20"/>
              </w:rPr>
              <w:t xml:space="preserve">  </w:t>
            </w:r>
            <w:r w:rsidR="000133B8">
              <w:rPr>
                <w:noProof/>
              </w:rPr>
              <w:drawing>
                <wp:inline distT="0" distB="0" distL="0" distR="0" wp14:anchorId="52C4911E" wp14:editId="1AC2EDBB">
                  <wp:extent cx="2618842" cy="1805940"/>
                  <wp:effectExtent l="0" t="0" r="0" b="381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643" cy="1832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0"/>
                <w:szCs w:val="20"/>
              </w:rPr>
              <w:t>Independent test ROC</w:t>
            </w:r>
          </w:p>
        </w:tc>
      </w:tr>
    </w:tbl>
    <w:p w:rsidR="00F41AA2" w:rsidRPr="00262E90" w:rsidRDefault="00F41AA2" w:rsidP="00B658EF">
      <w:pPr>
        <w:ind w:left="360"/>
      </w:pPr>
    </w:p>
    <w:p w:rsidR="005409D9" w:rsidRPr="00262E90" w:rsidRDefault="005409D9" w:rsidP="00B658EF">
      <w:pPr>
        <w:ind w:left="360"/>
      </w:pPr>
      <w:r w:rsidRPr="00262E90">
        <w:t xml:space="preserve"> </w:t>
      </w:r>
    </w:p>
    <w:sectPr w:rsidR="005409D9" w:rsidRPr="00262E90" w:rsidSect="00E30295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426D" w:rsidRDefault="0013426D" w:rsidP="00D91274">
      <w:pPr>
        <w:spacing w:after="0" w:line="240" w:lineRule="auto"/>
      </w:pPr>
      <w:r>
        <w:separator/>
      </w:r>
    </w:p>
  </w:endnote>
  <w:endnote w:type="continuationSeparator" w:id="0">
    <w:p w:rsidR="0013426D" w:rsidRDefault="0013426D" w:rsidP="00D91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426D" w:rsidRDefault="0013426D" w:rsidP="00D91274">
      <w:pPr>
        <w:spacing w:after="0" w:line="240" w:lineRule="auto"/>
      </w:pPr>
      <w:r>
        <w:separator/>
      </w:r>
    </w:p>
  </w:footnote>
  <w:footnote w:type="continuationSeparator" w:id="0">
    <w:p w:rsidR="0013426D" w:rsidRDefault="0013426D" w:rsidP="00D912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237B01"/>
    <w:multiLevelType w:val="hybridMultilevel"/>
    <w:tmpl w:val="31A272A4"/>
    <w:lvl w:ilvl="0" w:tplc="9FBA19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185C8A"/>
    <w:multiLevelType w:val="hybridMultilevel"/>
    <w:tmpl w:val="EB78065C"/>
    <w:lvl w:ilvl="0" w:tplc="F0520D5C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4C2D2FCF"/>
    <w:multiLevelType w:val="hybridMultilevel"/>
    <w:tmpl w:val="4560FC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674833"/>
    <w:multiLevelType w:val="hybridMultilevel"/>
    <w:tmpl w:val="9D322CE2"/>
    <w:lvl w:ilvl="0" w:tplc="6AA48CA8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NjcxMjI2sbQ0sjBV0lEKTi0uzszPAymwrAUAL3mwfywAAAA="/>
  </w:docVars>
  <w:rsids>
    <w:rsidRoot w:val="00BE51DD"/>
    <w:rsid w:val="000133B8"/>
    <w:rsid w:val="00045108"/>
    <w:rsid w:val="00052659"/>
    <w:rsid w:val="00061D2F"/>
    <w:rsid w:val="00062328"/>
    <w:rsid w:val="000735B3"/>
    <w:rsid w:val="0008500F"/>
    <w:rsid w:val="000C56B6"/>
    <w:rsid w:val="000E3164"/>
    <w:rsid w:val="000F778F"/>
    <w:rsid w:val="00113B98"/>
    <w:rsid w:val="001219F2"/>
    <w:rsid w:val="00122971"/>
    <w:rsid w:val="0013285E"/>
    <w:rsid w:val="0013426D"/>
    <w:rsid w:val="00142FEC"/>
    <w:rsid w:val="00144ACF"/>
    <w:rsid w:val="0014774D"/>
    <w:rsid w:val="001660C4"/>
    <w:rsid w:val="0017069B"/>
    <w:rsid w:val="00193AE2"/>
    <w:rsid w:val="001977AA"/>
    <w:rsid w:val="001A36D8"/>
    <w:rsid w:val="001B351A"/>
    <w:rsid w:val="001B41CA"/>
    <w:rsid w:val="001D0A4E"/>
    <w:rsid w:val="001D26AB"/>
    <w:rsid w:val="001E1731"/>
    <w:rsid w:val="001F2159"/>
    <w:rsid w:val="001F4A15"/>
    <w:rsid w:val="002079C1"/>
    <w:rsid w:val="002127DE"/>
    <w:rsid w:val="00216793"/>
    <w:rsid w:val="002249D2"/>
    <w:rsid w:val="00227838"/>
    <w:rsid w:val="00244B01"/>
    <w:rsid w:val="00262E90"/>
    <w:rsid w:val="00282E47"/>
    <w:rsid w:val="00290DD8"/>
    <w:rsid w:val="002B521E"/>
    <w:rsid w:val="002C5806"/>
    <w:rsid w:val="002E2188"/>
    <w:rsid w:val="003174BA"/>
    <w:rsid w:val="003247A3"/>
    <w:rsid w:val="00325ED3"/>
    <w:rsid w:val="00354590"/>
    <w:rsid w:val="00364985"/>
    <w:rsid w:val="00365338"/>
    <w:rsid w:val="003767CF"/>
    <w:rsid w:val="00381E1F"/>
    <w:rsid w:val="00383789"/>
    <w:rsid w:val="00395BE3"/>
    <w:rsid w:val="003B3463"/>
    <w:rsid w:val="003E389D"/>
    <w:rsid w:val="003F7575"/>
    <w:rsid w:val="004110B9"/>
    <w:rsid w:val="00423717"/>
    <w:rsid w:val="00426A2E"/>
    <w:rsid w:val="004315D3"/>
    <w:rsid w:val="00435146"/>
    <w:rsid w:val="004377F7"/>
    <w:rsid w:val="00454B12"/>
    <w:rsid w:val="0048736B"/>
    <w:rsid w:val="004B060C"/>
    <w:rsid w:val="004C0DAF"/>
    <w:rsid w:val="004F0261"/>
    <w:rsid w:val="004F783B"/>
    <w:rsid w:val="00525C3E"/>
    <w:rsid w:val="005331FB"/>
    <w:rsid w:val="0053400F"/>
    <w:rsid w:val="005409D9"/>
    <w:rsid w:val="0054548A"/>
    <w:rsid w:val="00561AEF"/>
    <w:rsid w:val="005716CF"/>
    <w:rsid w:val="00572D55"/>
    <w:rsid w:val="005756F6"/>
    <w:rsid w:val="0058207E"/>
    <w:rsid w:val="0059101A"/>
    <w:rsid w:val="00591FCF"/>
    <w:rsid w:val="005A0B3A"/>
    <w:rsid w:val="005A1191"/>
    <w:rsid w:val="005B3422"/>
    <w:rsid w:val="005C275E"/>
    <w:rsid w:val="005C2815"/>
    <w:rsid w:val="005D0DD4"/>
    <w:rsid w:val="005D1C1A"/>
    <w:rsid w:val="00600347"/>
    <w:rsid w:val="00625565"/>
    <w:rsid w:val="006264AD"/>
    <w:rsid w:val="00626649"/>
    <w:rsid w:val="00632598"/>
    <w:rsid w:val="006676E5"/>
    <w:rsid w:val="00681EA6"/>
    <w:rsid w:val="006A2A6D"/>
    <w:rsid w:val="006A4CD6"/>
    <w:rsid w:val="006A624B"/>
    <w:rsid w:val="0074638C"/>
    <w:rsid w:val="00767D96"/>
    <w:rsid w:val="007978D2"/>
    <w:rsid w:val="007C13CD"/>
    <w:rsid w:val="007C6C91"/>
    <w:rsid w:val="007D1AB7"/>
    <w:rsid w:val="007D2126"/>
    <w:rsid w:val="007E13A4"/>
    <w:rsid w:val="007E2075"/>
    <w:rsid w:val="007F35D7"/>
    <w:rsid w:val="007F5AE5"/>
    <w:rsid w:val="007F6D38"/>
    <w:rsid w:val="007F7432"/>
    <w:rsid w:val="00801D62"/>
    <w:rsid w:val="00817290"/>
    <w:rsid w:val="00836D3E"/>
    <w:rsid w:val="0084465F"/>
    <w:rsid w:val="00851E62"/>
    <w:rsid w:val="00872D6E"/>
    <w:rsid w:val="00874C0A"/>
    <w:rsid w:val="008A5B85"/>
    <w:rsid w:val="008B621E"/>
    <w:rsid w:val="008C1E0B"/>
    <w:rsid w:val="008C6AAD"/>
    <w:rsid w:val="008F20E7"/>
    <w:rsid w:val="0094115C"/>
    <w:rsid w:val="0094448D"/>
    <w:rsid w:val="009457B5"/>
    <w:rsid w:val="00960956"/>
    <w:rsid w:val="00966463"/>
    <w:rsid w:val="00985C3F"/>
    <w:rsid w:val="009D6407"/>
    <w:rsid w:val="009D7030"/>
    <w:rsid w:val="009F4DA0"/>
    <w:rsid w:val="009F64EB"/>
    <w:rsid w:val="00A10D47"/>
    <w:rsid w:val="00A251F6"/>
    <w:rsid w:val="00A27576"/>
    <w:rsid w:val="00A278C8"/>
    <w:rsid w:val="00AA1CDA"/>
    <w:rsid w:val="00AB09FE"/>
    <w:rsid w:val="00AC2740"/>
    <w:rsid w:val="00AE1B58"/>
    <w:rsid w:val="00AF7733"/>
    <w:rsid w:val="00B0561B"/>
    <w:rsid w:val="00B06DC1"/>
    <w:rsid w:val="00B30866"/>
    <w:rsid w:val="00B521C7"/>
    <w:rsid w:val="00B56534"/>
    <w:rsid w:val="00B657B4"/>
    <w:rsid w:val="00B658EF"/>
    <w:rsid w:val="00BB26A2"/>
    <w:rsid w:val="00BC40DC"/>
    <w:rsid w:val="00BD523B"/>
    <w:rsid w:val="00BE4BCD"/>
    <w:rsid w:val="00BE50C8"/>
    <w:rsid w:val="00BE51DD"/>
    <w:rsid w:val="00BE5840"/>
    <w:rsid w:val="00BF62B9"/>
    <w:rsid w:val="00C0633E"/>
    <w:rsid w:val="00C13100"/>
    <w:rsid w:val="00C375ED"/>
    <w:rsid w:val="00C41B2C"/>
    <w:rsid w:val="00C472A7"/>
    <w:rsid w:val="00C50A02"/>
    <w:rsid w:val="00C954D5"/>
    <w:rsid w:val="00C95EE0"/>
    <w:rsid w:val="00CC15DB"/>
    <w:rsid w:val="00CC6568"/>
    <w:rsid w:val="00CF3935"/>
    <w:rsid w:val="00D034EB"/>
    <w:rsid w:val="00D22636"/>
    <w:rsid w:val="00D34CA9"/>
    <w:rsid w:val="00D447F9"/>
    <w:rsid w:val="00D50987"/>
    <w:rsid w:val="00D75917"/>
    <w:rsid w:val="00D80445"/>
    <w:rsid w:val="00D91274"/>
    <w:rsid w:val="00D91E94"/>
    <w:rsid w:val="00DA662A"/>
    <w:rsid w:val="00DB1A92"/>
    <w:rsid w:val="00DB70C3"/>
    <w:rsid w:val="00DD0246"/>
    <w:rsid w:val="00DE5C50"/>
    <w:rsid w:val="00E02D16"/>
    <w:rsid w:val="00E1018E"/>
    <w:rsid w:val="00E30295"/>
    <w:rsid w:val="00E34E09"/>
    <w:rsid w:val="00E37AE5"/>
    <w:rsid w:val="00E92033"/>
    <w:rsid w:val="00EA3978"/>
    <w:rsid w:val="00EA6A9C"/>
    <w:rsid w:val="00EB06B1"/>
    <w:rsid w:val="00EC6D19"/>
    <w:rsid w:val="00F105B8"/>
    <w:rsid w:val="00F11EF2"/>
    <w:rsid w:val="00F33A2F"/>
    <w:rsid w:val="00F36128"/>
    <w:rsid w:val="00F41AA2"/>
    <w:rsid w:val="00F51C19"/>
    <w:rsid w:val="00F57BA2"/>
    <w:rsid w:val="00F63AD1"/>
    <w:rsid w:val="00F6609D"/>
    <w:rsid w:val="00F77FEB"/>
    <w:rsid w:val="00F810C7"/>
    <w:rsid w:val="00FA6733"/>
    <w:rsid w:val="00FD4876"/>
    <w:rsid w:val="00FF3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BA41CE"/>
  <w15:chartTrackingRefBased/>
  <w15:docId w15:val="{68CE7A2F-F4EC-483B-A720-EA57827C3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s1">
    <w:name w:val="pl-s1"/>
    <w:basedOn w:val="DefaultParagraphFont"/>
    <w:rsid w:val="0048736B"/>
  </w:style>
  <w:style w:type="character" w:customStyle="1" w:styleId="pl-s">
    <w:name w:val="pl-s"/>
    <w:basedOn w:val="DefaultParagraphFont"/>
    <w:rsid w:val="0048736B"/>
  </w:style>
  <w:style w:type="character" w:customStyle="1" w:styleId="pl-c1">
    <w:name w:val="pl-c1"/>
    <w:basedOn w:val="DefaultParagraphFont"/>
    <w:rsid w:val="0048736B"/>
  </w:style>
  <w:style w:type="table" w:styleId="TableGrid">
    <w:name w:val="Table Grid"/>
    <w:basedOn w:val="TableNormal"/>
    <w:uiPriority w:val="59"/>
    <w:rsid w:val="00945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57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91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274"/>
  </w:style>
  <w:style w:type="paragraph" w:styleId="Footer">
    <w:name w:val="footer"/>
    <w:basedOn w:val="Normal"/>
    <w:link w:val="FooterChar"/>
    <w:uiPriority w:val="99"/>
    <w:unhideWhenUsed/>
    <w:rsid w:val="00D91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14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customXml" Target="../customXml/item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0AECAA4EED0940A71D3D527E3B3CC0" ma:contentTypeVersion="6" ma:contentTypeDescription="Create a new document." ma:contentTypeScope="" ma:versionID="56fc448a9cb1b998d84c003a16562f9f">
  <xsd:schema xmlns:xsd="http://www.w3.org/2001/XMLSchema" xmlns:xs="http://www.w3.org/2001/XMLSchema" xmlns:p="http://schemas.microsoft.com/office/2006/metadata/properties" xmlns:ns2="e46e7484-50eb-4c8f-97e7-476cdbaec4dd" targetNamespace="http://schemas.microsoft.com/office/2006/metadata/properties" ma:root="true" ma:fieldsID="7e900e14b29900c9315375189a15d1e4" ns2:_="">
    <xsd:import namespace="e46e7484-50eb-4c8f-97e7-476cdbaec4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6e7484-50eb-4c8f-97e7-476cdbaec4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F34C5D2-E60E-4C42-940C-4D90BA131B98}"/>
</file>

<file path=customXml/itemProps2.xml><?xml version="1.0" encoding="utf-8"?>
<ds:datastoreItem xmlns:ds="http://schemas.openxmlformats.org/officeDocument/2006/customXml" ds:itemID="{71128471-A505-4BF6-8E4D-E2F3FF9F4780}"/>
</file>

<file path=customXml/itemProps3.xml><?xml version="1.0" encoding="utf-8"?>
<ds:datastoreItem xmlns:ds="http://schemas.openxmlformats.org/officeDocument/2006/customXml" ds:itemID="{FCC197F5-D047-416D-9241-8F46138283B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8</TotalTime>
  <Pages>8</Pages>
  <Words>947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UserName</dc:creator>
  <cp:keywords/>
  <dc:description/>
  <cp:lastModifiedBy>MyUserName</cp:lastModifiedBy>
  <cp:revision>409</cp:revision>
  <dcterms:created xsi:type="dcterms:W3CDTF">2020-09-22T08:37:00Z</dcterms:created>
  <dcterms:modified xsi:type="dcterms:W3CDTF">2020-12-18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0AECAA4EED0940A71D3D527E3B3CC0</vt:lpwstr>
  </property>
</Properties>
</file>